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7B133F" w14:textId="5BD7DD9C" w:rsidR="0060227D" w:rsidRDefault="00922BFA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47033D45">
                <wp:simplePos x="0" y="0"/>
                <wp:positionH relativeFrom="column">
                  <wp:posOffset>-64135</wp:posOffset>
                </wp:positionH>
                <wp:positionV relativeFrom="paragraph">
                  <wp:posOffset>-142875</wp:posOffset>
                </wp:positionV>
                <wp:extent cx="2143125" cy="733425"/>
                <wp:effectExtent l="0" t="0" r="9525" b="952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C0DAC7" w14:textId="74D92AF7" w:rsidR="006757D3" w:rsidRPr="00F84F4F" w:rsidRDefault="00581E50" w:rsidP="00575D37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122B0B" w:rsidRPr="00122B0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ความคาดหวังต่อการทำงานของ </w:t>
                            </w:r>
                            <w:r w:rsidR="00122B0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</w:t>
                            </w:r>
                            <w:r w:rsidR="00122B0B" w:rsidRPr="00122B0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ผบ.ตร.คนใหม่”</w:t>
                            </w:r>
                            <w:r w:rsidR="00122B0B" w:rsidRPr="00122B0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11351369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BF5BE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122B0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13</w:t>
                            </w:r>
                            <w:r w:rsidR="00BF5BE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ตุลาคม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5.05pt;margin-top:-11.25pt;width:168.75pt;height:57.7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" filled="f" stroked="f">
                <v:textbox inset=".5mm,.3mm,.5mm,.3mm">
                  <w:txbxContent>
                    <w:p w14:paraId="04C0DAC7" w14:textId="74D92AF7" w:rsidR="006757D3" w:rsidRPr="00F84F4F" w:rsidRDefault="00581E50" w:rsidP="00575D37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122B0B" w:rsidRPr="00122B0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ความคาดหวังต่อการทำงานของ </w:t>
                      </w:r>
                      <w:r w:rsidR="00122B0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</w:t>
                      </w:r>
                      <w:r w:rsidR="00122B0B" w:rsidRPr="00122B0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ผบ.ตร.คนใหม่”</w:t>
                      </w:r>
                      <w:r w:rsidR="00122B0B" w:rsidRPr="00122B0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11351369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BF5BE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122B0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13</w:t>
                      </w:r>
                      <w:r w:rsidR="00BF5BE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ตุลาคม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</v:shape>
            </w:pict>
          </mc:Fallback>
        </mc:AlternateContent>
      </w:r>
      <w:r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035D829E">
            <wp:simplePos x="0" y="0"/>
            <wp:positionH relativeFrom="margin">
              <wp:posOffset>2606040</wp:posOffset>
            </wp:positionH>
            <wp:positionV relativeFrom="paragraph">
              <wp:posOffset>-276225</wp:posOffset>
            </wp:positionV>
            <wp:extent cx="956945" cy="956945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6603">
        <w:rPr>
          <w:noProof/>
          <w:cs/>
        </w:rPr>
        <w:drawing>
          <wp:anchor distT="0" distB="0" distL="114300" distR="114300" simplePos="0" relativeHeight="251675648" behindDoc="0" locked="0" layoutInCell="1" allowOverlap="1" wp14:anchorId="38791717" wp14:editId="7AD5F5BA">
            <wp:simplePos x="0" y="0"/>
            <wp:positionH relativeFrom="margin">
              <wp:posOffset>5904307</wp:posOffset>
            </wp:positionH>
            <wp:positionV relativeFrom="paragraph">
              <wp:posOffset>-145760</wp:posOffset>
            </wp:positionV>
            <wp:extent cx="469926" cy="467170"/>
            <wp:effectExtent l="0" t="0" r="635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26" cy="46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6603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1C6C80A1">
                <wp:simplePos x="0" y="0"/>
                <wp:positionH relativeFrom="column">
                  <wp:posOffset>3864813</wp:posOffset>
                </wp:positionH>
                <wp:positionV relativeFrom="paragraph">
                  <wp:posOffset>-270891</wp:posOffset>
                </wp:positionV>
                <wp:extent cx="3094075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4075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0AACA089" w:rsidR="00BC32DB" w:rsidRPr="00D310F8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</w:t>
                            </w:r>
                            <w:r w:rsidR="00122B0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</w:t>
                            </w:r>
                            <w:r w:rsidR="00BC32DB" w:rsidRPr="00122B0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="00F66BE9" w:rsidRPr="00122B0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 w:rsidR="00AF4746" w:rsidRPr="00122B0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="00637508" w:rsidRPr="00122B0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สังคม</w:t>
                            </w:r>
                          </w:p>
                          <w:p w14:paraId="2E4AAC02" w14:textId="21417EE6" w:rsidR="00B479C5" w:rsidRPr="00B479C5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   </w:t>
                            </w:r>
                            <w:r w:rsidR="00122B0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 w:rsidR="00B479C5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35A8A584" w:rsidR="00BC32DB" w:rsidRPr="00992B06" w:rsidRDefault="006F4737" w:rsidP="006F4737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     </w:t>
                            </w:r>
                            <w:r w:rsidR="00BC32DB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2674DDA8" w:rsidR="00E91553" w:rsidRPr="00992B06" w:rsidRDefault="006F4737" w:rsidP="006F4737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 xml:space="preserve">           </w:t>
                            </w:r>
                            <w:hyperlink r:id="rId13" w:history="1">
                              <w:r w:rsidRPr="005331E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0B3DD9" id="_x0000_t202" coordsize="21600,21600" o:spt="202" path="m,l,21600r21600,l21600,xe">
                <v:stroke joinstyle="miter"/>
                <v:path gradientshapeok="t" o:connecttype="rect"/>
              </v:shapetype>
              <v:shape id="Text Box 207" o:spid="_x0000_s1026" type="#_x0000_t202" style="position:absolute;margin-left:304.3pt;margin-top:-21.35pt;width:243.65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" filled="f" stroked="f">
                <v:textbox inset=".5mm,.3mm,.5mm,.3mm">
                  <w:txbxContent>
                    <w:p w14:paraId="7301A392" w14:textId="0AACA089" w:rsidR="00BC32DB" w:rsidRPr="00D310F8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</w:t>
                      </w:r>
                      <w:r w:rsidR="00122B0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</w:t>
                      </w:r>
                      <w:r w:rsidR="00BC32DB" w:rsidRPr="00122B0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="00F66BE9" w:rsidRPr="00122B0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 w:rsidR="00AF4746" w:rsidRPr="00122B0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="00637508" w:rsidRPr="00122B0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สังคม</w:t>
                      </w:r>
                    </w:p>
                    <w:p w14:paraId="2E4AAC02" w14:textId="21417EE6" w:rsidR="00B479C5" w:rsidRPr="00B479C5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   </w:t>
                      </w:r>
                      <w:r w:rsidR="00122B0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</w:t>
                      </w:r>
                      <w:r w:rsidR="00B479C5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35A8A584" w:rsidR="00BC32DB" w:rsidRPr="00992B06" w:rsidRDefault="006F4737" w:rsidP="006F4737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     </w:t>
                      </w:r>
                      <w:r w:rsidR="00BC32DB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2674DDA8" w:rsidR="00E91553" w:rsidRPr="00992B06" w:rsidRDefault="006F4737" w:rsidP="006F4737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cs/>
                        </w:rPr>
                        <w:t xml:space="preserve">           </w:t>
                      </w:r>
                      <w:hyperlink r:id="rId14" w:history="1">
                        <w:r w:rsidRPr="005331EC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6603">
        <w:rPr>
          <w:noProof/>
        </w:rPr>
        <w:drawing>
          <wp:anchor distT="0" distB="0" distL="114300" distR="114300" simplePos="0" relativeHeight="251671552" behindDoc="1" locked="0" layoutInCell="1" allowOverlap="1" wp14:anchorId="58AA804E" wp14:editId="4B64F081">
            <wp:simplePos x="0" y="0"/>
            <wp:positionH relativeFrom="margin">
              <wp:posOffset>6383655</wp:posOffset>
            </wp:positionH>
            <wp:positionV relativeFrom="paragraph">
              <wp:posOffset>-121590</wp:posOffset>
            </wp:positionV>
            <wp:extent cx="395605" cy="395605"/>
            <wp:effectExtent l="0" t="0" r="4445" b="444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0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E8728A" w14:textId="47508E11" w:rsidR="00EC4DB2" w:rsidRDefault="00EC4DB2" w:rsidP="0046743E"/>
    <w:p w14:paraId="61BC66BB" w14:textId="2F981582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360D785D" w:rsidR="00F97CE3" w:rsidRPr="007E25F2" w:rsidRDefault="00F97CE3" w:rsidP="00F97CE3">
      <w:pPr>
        <w:rPr>
          <w:cs/>
        </w:rPr>
      </w:pPr>
    </w:p>
    <w:p w14:paraId="7BB8CFAC" w14:textId="1B3E9901" w:rsidR="00475D79" w:rsidRDefault="00475D79" w:rsidP="00475D79"/>
    <w:p w14:paraId="7D0263E9" w14:textId="22732B17" w:rsidR="00965328" w:rsidRDefault="00BF5BEA" w:rsidP="00475D79">
      <w:r w:rsidRPr="007E25F2">
        <w:rPr>
          <w:rFonts w:ascii="Cordia New" w:hAnsi="Cordia New" w:cs="Cordia New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13CF145D">
                <wp:simplePos x="0" y="0"/>
                <wp:positionH relativeFrom="margin">
                  <wp:posOffset>994217</wp:posOffset>
                </wp:positionH>
                <wp:positionV relativeFrom="paragraph">
                  <wp:posOffset>13583</wp:posOffset>
                </wp:positionV>
                <wp:extent cx="4762831" cy="464024"/>
                <wp:effectExtent l="0" t="0" r="19050" b="12700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62831" cy="46402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5C91AE4" w14:textId="3A323C57" w:rsidR="00122B0B" w:rsidRPr="00DB69F5" w:rsidRDefault="00122B0B" w:rsidP="00122B0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E339B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</w:rPr>
                              <w:t xml:space="preserve">ความคาดหวังต่อการทำงานของ </w:t>
                            </w:r>
                            <w:r w:rsidRPr="00FA2A47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</w:rPr>
                              <w:t>“ผบ.ตร.คนใหม่”</w:t>
                            </w:r>
                          </w:p>
                          <w:p w14:paraId="3F6F00B1" w14:textId="0FDA80FC" w:rsidR="007B7038" w:rsidRPr="00477176" w:rsidRDefault="007B7038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05CB905" id="AutoShape 202" o:spid="_x0000_s1028" style="position:absolute;margin-left:78.3pt;margin-top:1.05pt;width:375.05pt;height:36.5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">
                <v:textbox>
                  <w:txbxContent>
                    <w:p w14:paraId="35C91AE4" w14:textId="3A323C57" w:rsidR="00122B0B" w:rsidRPr="00DB69F5" w:rsidRDefault="00122B0B" w:rsidP="00122B0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  <w:r w:rsidRPr="00E339B6"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  <w:cs/>
                        </w:rPr>
                        <w:t>ความคาดหวังต่อ</w:t>
                      </w:r>
                      <w:r w:rsidRPr="00E339B6"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  <w:cs/>
                        </w:rPr>
                        <w:t xml:space="preserve">การทำงานของ </w:t>
                      </w:r>
                      <w:r w:rsidRPr="00FA2A47"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  <w:cs/>
                        </w:rPr>
                        <w:t>“ผบ.ตร.คนใหม่”</w:t>
                      </w:r>
                    </w:p>
                    <w:p w14:paraId="3F6F00B1" w14:textId="0FDA80FC" w:rsidR="007B7038" w:rsidRPr="00477176" w:rsidRDefault="007B7038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8"/>
                          <w:szCs w:val="48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B0BBE1" w14:textId="31394112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2C28741D" w14:textId="10256836" w:rsidR="007B7038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742E141" w14:textId="5590010A" w:rsidR="00965328" w:rsidRPr="004C24F8" w:rsidRDefault="007B7038" w:rsidP="006C4B9F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       </w:t>
      </w:r>
      <w:r w:rsidR="00CE23CA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</w:t>
      </w:r>
      <w:r w:rsidR="00965328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“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วนดุสิตโพล”</w:t>
      </w:r>
      <w:r w:rsidR="005C3431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มหาวิทยาลัยสวนดุสิต สำรวจความคิดเห็น</w:t>
      </w:r>
      <w:r w:rsidR="00BF7353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ประชาชน</w:t>
      </w:r>
      <w:r w:rsidR="00122B0B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ทั่วประเทศ เรื่อง “</w:t>
      </w:r>
      <w:r w:rsidR="00122B0B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ความคาดหวังต่อการทำงานของ</w:t>
      </w:r>
      <w:r w:rsidR="00AF5294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122B0B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ผบ.ตร.คนใหม่”</w:t>
      </w:r>
      <w:r w:rsidR="00122B0B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6A4C8F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กลุ่มตัวอย่าง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จำนวน</w:t>
      </w:r>
      <w:r w:rsidR="00B14B54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7B186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1,244</w:t>
      </w:r>
      <w:r w:rsidR="000B1A1A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คน </w:t>
      </w:r>
      <w:r w:rsidR="00965328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(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ำรวจ</w:t>
      </w:r>
      <w:r w:rsidR="00575D37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ทาง</w:t>
      </w:r>
      <w:r w:rsidR="00122B0B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ออนไลน์</w:t>
      </w:r>
      <w:r w:rsidR="00EC664C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และภาคสนาม</w:t>
      </w:r>
      <w:r w:rsidR="00965328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) 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ระหว่างวันที่</w:t>
      </w:r>
      <w:r w:rsidR="00122B0B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8-11</w:t>
      </w:r>
      <w:r w:rsidR="00BE5A5C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ตุลาคม</w:t>
      </w:r>
      <w:r w:rsidR="008F37A8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>256</w:t>
      </w:r>
      <w:r w:rsidR="00965328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7 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รุปผลได้ ดังนี้</w:t>
      </w:r>
    </w:p>
    <w:p w14:paraId="264C511F" w14:textId="427DB783" w:rsidR="009166B7" w:rsidRPr="00CE23CA" w:rsidRDefault="009166B7" w:rsidP="009166B7">
      <w:pPr>
        <w:pStyle w:val="Body"/>
        <w:jc w:val="thaiDistribute"/>
        <w:rPr>
          <w:rFonts w:ascii="TH SarabunPSK" w:hAnsi="TH SarabunPSK" w:cs="TH SarabunPSK"/>
          <w:b/>
          <w:bCs/>
          <w:sz w:val="18"/>
          <w:szCs w:val="18"/>
        </w:rPr>
      </w:pPr>
    </w:p>
    <w:p w14:paraId="3C53BA60" w14:textId="25E7805C" w:rsidR="00B62EAA" w:rsidRPr="002C0984" w:rsidRDefault="00B62EAA" w:rsidP="006B2CF9">
      <w:pPr>
        <w:pStyle w:val="Body"/>
        <w:numPr>
          <w:ilvl w:val="0"/>
          <w:numId w:val="18"/>
        </w:numPr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C098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shd w:val="clear" w:color="auto" w:fill="FFFFFF"/>
          <w:cs/>
        </w:rPr>
        <w:t>ประชาชน</w:t>
      </w:r>
      <w:r w:rsidRPr="002C098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คิดว่า</w:t>
      </w:r>
      <w:r w:rsidR="00A43910" w:rsidRPr="002C0984">
        <w:rPr>
          <w:rFonts w:ascii="TH SarabunPSK" w:hAnsi="TH SarabunPSK" w:cs="TH SarabunPSK"/>
          <w:b/>
          <w:bCs/>
          <w:sz w:val="32"/>
          <w:szCs w:val="32"/>
          <w:cs/>
        </w:rPr>
        <w:t xml:space="preserve">ปัญหาขององค์กรตำรวจ ณ วันนี้ คืออะไร </w:t>
      </w:r>
      <w:r w:rsidR="00A43910" w:rsidRPr="002C098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tbl>
      <w:tblPr>
        <w:tblStyle w:val="TableGrid"/>
        <w:tblpPr w:leftFromText="180" w:rightFromText="180" w:vertAnchor="text" w:horzAnchor="page" w:tblpX="1113" w:tblpY="101"/>
        <w:tblW w:w="7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5670"/>
        <w:gridCol w:w="1080"/>
      </w:tblGrid>
      <w:tr w:rsidR="00075F5F" w:rsidRPr="00726CD5" w14:paraId="3ABF37BE" w14:textId="77777777" w:rsidTr="00A43910">
        <w:trPr>
          <w:trHeight w:val="291"/>
        </w:trPr>
        <w:tc>
          <w:tcPr>
            <w:tcW w:w="985" w:type="dxa"/>
            <w:vAlign w:val="center"/>
          </w:tcPr>
          <w:p w14:paraId="3CE0DB7B" w14:textId="77777777" w:rsidR="00075F5F" w:rsidRPr="00CB700B" w:rsidRDefault="00075F5F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670" w:type="dxa"/>
            <w:vAlign w:val="center"/>
          </w:tcPr>
          <w:p w14:paraId="67D62434" w14:textId="23198582" w:rsidR="00075F5F" w:rsidRPr="00CB700B" w:rsidRDefault="003F65A1" w:rsidP="0096756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E339B6">
              <w:rPr>
                <w:rFonts w:ascii="TH SarabunPSK" w:hAnsi="TH SarabunPSK" w:cs="TH SarabunPSK"/>
                <w:sz w:val="28"/>
                <w:szCs w:val="28"/>
                <w:cs/>
              </w:rPr>
              <w:t>มี</w:t>
            </w:r>
            <w:r w:rsidR="004D2D12">
              <w:rPr>
                <w:rFonts w:ascii="TH SarabunPSK" w:hAnsi="TH SarabunPSK" w:cs="TH SarabunPSK" w:hint="cs"/>
                <w:sz w:val="28"/>
                <w:szCs w:val="28"/>
                <w:cs/>
              </w:rPr>
              <w:t>ความขัดแย้ง</w:t>
            </w:r>
            <w:r w:rsidRPr="00E339B6">
              <w:rPr>
                <w:rFonts w:ascii="TH SarabunPSK" w:hAnsi="TH SarabunPSK" w:cs="TH SarabunPSK"/>
                <w:sz w:val="28"/>
                <w:szCs w:val="28"/>
                <w:cs/>
              </w:rPr>
              <w:t>ภายใน</w:t>
            </w:r>
            <w:r w:rsidR="004D2D12">
              <w:rPr>
                <w:rFonts w:ascii="TH SarabunPSK" w:hAnsi="TH SarabunPSK" w:cs="TH SarabunPSK" w:hint="cs"/>
                <w:sz w:val="28"/>
                <w:szCs w:val="28"/>
                <w:cs/>
              </w:rPr>
              <w:t>องค์กร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4D57C221" w14:textId="6C880BC5" w:rsidR="00075F5F" w:rsidRPr="00CB700B" w:rsidRDefault="007B186F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5.84</w:t>
            </w:r>
            <w:r w:rsidR="00075F5F"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75F5F" w:rsidRPr="00726CD5" w14:paraId="31F67368" w14:textId="77777777" w:rsidTr="00A43910">
        <w:trPr>
          <w:trHeight w:val="291"/>
        </w:trPr>
        <w:tc>
          <w:tcPr>
            <w:tcW w:w="985" w:type="dxa"/>
          </w:tcPr>
          <w:p w14:paraId="54CA4000" w14:textId="77777777" w:rsidR="00075F5F" w:rsidRPr="00CB700B" w:rsidRDefault="00075F5F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670" w:type="dxa"/>
            <w:vAlign w:val="center"/>
          </w:tcPr>
          <w:p w14:paraId="03510F13" w14:textId="612C3EE0" w:rsidR="00075F5F" w:rsidRPr="00CB700B" w:rsidRDefault="004D2D12" w:rsidP="004D2D12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ยัง</w:t>
            </w:r>
            <w:r w:rsidR="00135069">
              <w:rPr>
                <w:rFonts w:ascii="TH SarabunPSK" w:hAnsi="TH SarabunPSK" w:cs="TH SarabunPSK" w:hint="cs"/>
                <w:sz w:val="28"/>
                <w:szCs w:val="28"/>
                <w:cs/>
              </w:rPr>
              <w:t>แก้ปัญหา</w:t>
            </w:r>
            <w:r w:rsidR="003F65A1" w:rsidRPr="00E339B6">
              <w:rPr>
                <w:rFonts w:ascii="TH SarabunPSK" w:hAnsi="TH SarabunPSK" w:cs="TH SarabunPSK"/>
                <w:sz w:val="28"/>
                <w:szCs w:val="28"/>
                <w:cs/>
              </w:rPr>
              <w:t>ยาเสพติด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และ</w:t>
            </w:r>
            <w:r w:rsidR="003F65A1" w:rsidRPr="00E339B6">
              <w:rPr>
                <w:rFonts w:ascii="TH SarabunPSK" w:hAnsi="TH SarabunPSK" w:cs="TH SarabunPSK"/>
                <w:sz w:val="28"/>
                <w:szCs w:val="28"/>
                <w:cs/>
              </w:rPr>
              <w:t>แก</w:t>
            </w:r>
            <w:r w:rsidR="003F65A1">
              <w:rPr>
                <w:rFonts w:ascii="TH SarabunPSK" w:hAnsi="TH SarabunPSK" w:cs="TH SarabunPSK" w:hint="cs"/>
                <w:sz w:val="28"/>
                <w:szCs w:val="28"/>
                <w:cs/>
              </w:rPr>
              <w:t>๊</w:t>
            </w:r>
            <w:r w:rsidR="003F65A1" w:rsidRPr="00E339B6">
              <w:rPr>
                <w:rFonts w:ascii="TH SarabunPSK" w:hAnsi="TH SarabunPSK" w:cs="TH SarabunPSK"/>
                <w:sz w:val="28"/>
                <w:szCs w:val="28"/>
                <w:cs/>
              </w:rPr>
              <w:t>งคอลเซ</w:t>
            </w:r>
            <w:r w:rsidR="003F65A1">
              <w:rPr>
                <w:rFonts w:ascii="TH SarabunPSK" w:hAnsi="TH SarabunPSK" w:cs="TH SarabunPSK" w:hint="cs"/>
                <w:sz w:val="28"/>
                <w:szCs w:val="28"/>
                <w:cs/>
              </w:rPr>
              <w:t>็</w:t>
            </w:r>
            <w:r w:rsidR="003F65A1" w:rsidRPr="00E339B6">
              <w:rPr>
                <w:rFonts w:ascii="TH SarabunPSK" w:hAnsi="TH SarabunPSK" w:cs="TH SarabunPSK"/>
                <w:sz w:val="28"/>
                <w:szCs w:val="28"/>
                <w:cs/>
              </w:rPr>
              <w:t>นเตอร์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ไม่ได้</w:t>
            </w:r>
          </w:p>
        </w:tc>
        <w:tc>
          <w:tcPr>
            <w:tcW w:w="1080" w:type="dxa"/>
            <w:vAlign w:val="center"/>
          </w:tcPr>
          <w:p w14:paraId="7C28529E" w14:textId="5A693FE9" w:rsidR="00075F5F" w:rsidRPr="00CB700B" w:rsidRDefault="007B186F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4.39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75F5F" w:rsidRPr="00726CD5" w14:paraId="55081CF6" w14:textId="77777777" w:rsidTr="00A43910">
        <w:trPr>
          <w:trHeight w:val="291"/>
        </w:trPr>
        <w:tc>
          <w:tcPr>
            <w:tcW w:w="985" w:type="dxa"/>
            <w:vAlign w:val="center"/>
          </w:tcPr>
          <w:p w14:paraId="56B627EF" w14:textId="77777777" w:rsidR="00075F5F" w:rsidRPr="00CB700B" w:rsidRDefault="00075F5F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670" w:type="dxa"/>
            <w:vAlign w:val="center"/>
          </w:tcPr>
          <w:p w14:paraId="6477446F" w14:textId="793BDC9F" w:rsidR="00075F5F" w:rsidRPr="00CB700B" w:rsidRDefault="003F65A1" w:rsidP="0096756E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367540">
              <w:rPr>
                <w:rFonts w:ascii="TH SarabunPSK" w:hAnsi="TH SarabunPSK" w:cs="TH SarabunPSK"/>
                <w:sz w:val="28"/>
                <w:szCs w:val="28"/>
                <w:cs/>
              </w:rPr>
              <w:t>บริการประชาชนยังไม่</w:t>
            </w:r>
            <w:r w:rsidR="004D2D12">
              <w:rPr>
                <w:rFonts w:ascii="TH SarabunPSK" w:hAnsi="TH SarabunPSK" w:cs="TH SarabunPSK" w:hint="cs"/>
                <w:sz w:val="28"/>
                <w:szCs w:val="28"/>
                <w:cs/>
              </w:rPr>
              <w:t>ดีพอ</w:t>
            </w:r>
          </w:p>
        </w:tc>
        <w:tc>
          <w:tcPr>
            <w:tcW w:w="1080" w:type="dxa"/>
            <w:vAlign w:val="center"/>
          </w:tcPr>
          <w:p w14:paraId="5EF0C024" w14:textId="12C5C6F5" w:rsidR="00075F5F" w:rsidRPr="00CB700B" w:rsidRDefault="007B186F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2.78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639EA6D3" w14:textId="60D9CD4D" w:rsidR="009166B7" w:rsidRPr="009166B7" w:rsidRDefault="009166B7" w:rsidP="009166B7">
      <w:pPr>
        <w:pStyle w:val="Body"/>
        <w:jc w:val="thaiDistribute"/>
        <w:rPr>
          <w:rFonts w:ascii="TH SarabunPSK" w:eastAsia="TH SarabunPSK" w:hAnsi="TH SarabunPSK" w:cs="TH SarabunPSK"/>
          <w:color w:val="000000" w:themeColor="text1"/>
          <w:sz w:val="28"/>
          <w:szCs w:val="28"/>
        </w:rPr>
      </w:pPr>
    </w:p>
    <w:p w14:paraId="68BC01DB" w14:textId="0D56D0B4" w:rsidR="009166B7" w:rsidRDefault="009166B7" w:rsidP="009166B7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0E3D4B61" w14:textId="61E9828C" w:rsidR="009166B7" w:rsidRDefault="009166B7" w:rsidP="009166B7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62852C60" w14:textId="602CFEE1" w:rsidR="009166B7" w:rsidRDefault="009166B7" w:rsidP="009166B7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61492722" w14:textId="013BCB22" w:rsidR="004A3095" w:rsidRPr="002C0984" w:rsidRDefault="004A3095" w:rsidP="004A3095">
      <w:pPr>
        <w:pStyle w:val="Body"/>
        <w:numPr>
          <w:ilvl w:val="0"/>
          <w:numId w:val="18"/>
        </w:numPr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C098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shd w:val="clear" w:color="auto" w:fill="FFFFFF"/>
          <w:cs/>
        </w:rPr>
        <w:t>ประชาชน</w:t>
      </w:r>
      <w:r w:rsidRPr="002C0984">
        <w:rPr>
          <w:rFonts w:ascii="TH SarabunPSK" w:hAnsi="TH SarabunPSK" w:cs="TH SarabunPSK"/>
          <w:b/>
          <w:bCs/>
          <w:sz w:val="32"/>
          <w:szCs w:val="32"/>
          <w:cs/>
        </w:rPr>
        <w:t>อยากให้</w:t>
      </w:r>
      <w:r w:rsidR="00AF529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C0984">
        <w:rPr>
          <w:rFonts w:ascii="TH SarabunPSK" w:hAnsi="TH SarabunPSK" w:cs="TH SarabunPSK" w:hint="cs"/>
          <w:b/>
          <w:bCs/>
          <w:sz w:val="32"/>
          <w:szCs w:val="32"/>
          <w:cs/>
        </w:rPr>
        <w:t>“</w:t>
      </w:r>
      <w:r w:rsidRPr="002C0984">
        <w:rPr>
          <w:rFonts w:ascii="TH SarabunPSK" w:hAnsi="TH SarabunPSK" w:cs="TH SarabunPSK"/>
          <w:b/>
          <w:bCs/>
          <w:sz w:val="32"/>
          <w:szCs w:val="32"/>
          <w:cs/>
        </w:rPr>
        <w:t>ผบ.ตร.คนใหม่</w:t>
      </w:r>
      <w:r w:rsidRPr="002C0984">
        <w:rPr>
          <w:rFonts w:ascii="TH SarabunPSK" w:hAnsi="TH SarabunPSK" w:cs="TH SarabunPSK" w:hint="cs"/>
          <w:b/>
          <w:bCs/>
          <w:sz w:val="32"/>
          <w:szCs w:val="32"/>
          <w:cs/>
        </w:rPr>
        <w:t>”</w:t>
      </w:r>
      <w:r w:rsidRPr="002C0984">
        <w:rPr>
          <w:rFonts w:ascii="TH SarabunPSK" w:hAnsi="TH SarabunPSK" w:cs="TH SarabunPSK"/>
          <w:b/>
          <w:bCs/>
          <w:sz w:val="32"/>
          <w:szCs w:val="32"/>
          <w:cs/>
        </w:rPr>
        <w:t>เร่งดำเนินการเรื่องใดบ้าง</w:t>
      </w:r>
      <w:r w:rsidRPr="002C098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tbl>
      <w:tblPr>
        <w:tblStyle w:val="TableGrid"/>
        <w:tblpPr w:leftFromText="180" w:rightFromText="180" w:vertAnchor="text" w:horzAnchor="page" w:tblpX="1113" w:tblpY="101"/>
        <w:tblW w:w="7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5670"/>
        <w:gridCol w:w="1080"/>
      </w:tblGrid>
      <w:tr w:rsidR="004A3095" w:rsidRPr="00726CD5" w14:paraId="27EE5672" w14:textId="77777777" w:rsidTr="00831E4B">
        <w:trPr>
          <w:trHeight w:val="291"/>
        </w:trPr>
        <w:tc>
          <w:tcPr>
            <w:tcW w:w="985" w:type="dxa"/>
            <w:vAlign w:val="center"/>
          </w:tcPr>
          <w:p w14:paraId="4E6F352B" w14:textId="77777777" w:rsidR="004A3095" w:rsidRPr="00CB700B" w:rsidRDefault="004A3095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670" w:type="dxa"/>
            <w:vAlign w:val="center"/>
          </w:tcPr>
          <w:p w14:paraId="1B578917" w14:textId="7CC8F47D" w:rsidR="004A3095" w:rsidRPr="00CB700B" w:rsidRDefault="004D2D12" w:rsidP="00831E4B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ปฏิรูปองค์กรตำรวจให้โปร่งใส </w:t>
            </w:r>
          </w:p>
        </w:tc>
        <w:tc>
          <w:tcPr>
            <w:tcW w:w="1080" w:type="dxa"/>
            <w:vAlign w:val="center"/>
          </w:tcPr>
          <w:p w14:paraId="0833025D" w14:textId="38247469" w:rsidR="004A3095" w:rsidRPr="00CB700B" w:rsidRDefault="007B186F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6.49</w:t>
            </w:r>
            <w:r w:rsidR="004A3095"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4A3095" w:rsidRPr="00726CD5" w14:paraId="582D988F" w14:textId="77777777" w:rsidTr="00831E4B">
        <w:trPr>
          <w:trHeight w:val="291"/>
        </w:trPr>
        <w:tc>
          <w:tcPr>
            <w:tcW w:w="985" w:type="dxa"/>
          </w:tcPr>
          <w:p w14:paraId="7D7710C7" w14:textId="77777777" w:rsidR="004A3095" w:rsidRPr="00CB700B" w:rsidRDefault="004A3095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670" w:type="dxa"/>
            <w:vAlign w:val="center"/>
          </w:tcPr>
          <w:p w14:paraId="5BCB996D" w14:textId="043AD363" w:rsidR="004A3095" w:rsidRPr="00CB700B" w:rsidRDefault="003F65A1" w:rsidP="00831E4B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E339B6">
              <w:rPr>
                <w:rFonts w:ascii="TH SarabunPSK" w:hAnsi="TH SarabunPSK" w:cs="TH SarabunPSK"/>
                <w:sz w:val="28"/>
                <w:szCs w:val="28"/>
                <w:cs/>
              </w:rPr>
              <w:t>ปราบ</w:t>
            </w:r>
            <w:r w:rsidR="004D2D12">
              <w:rPr>
                <w:rFonts w:ascii="TH SarabunPSK" w:hAnsi="TH SarabunPSK" w:cs="TH SarabunPSK" w:hint="cs"/>
                <w:sz w:val="28"/>
                <w:szCs w:val="28"/>
                <w:cs/>
              </w:rPr>
              <w:t>ปราม</w:t>
            </w:r>
            <w:r w:rsidRPr="00E339B6">
              <w:rPr>
                <w:rFonts w:ascii="TH SarabunPSK" w:hAnsi="TH SarabunPSK" w:cs="TH SarabunPSK"/>
                <w:sz w:val="28"/>
                <w:szCs w:val="28"/>
                <w:cs/>
              </w:rPr>
              <w:t>แก๊งคอลเซ็นเตอร์</w:t>
            </w:r>
            <w:r w:rsidR="004D2D12">
              <w:rPr>
                <w:rFonts w:ascii="TH SarabunPSK" w:hAnsi="TH SarabunPSK" w:cs="TH SarabunPSK" w:hint="cs"/>
                <w:sz w:val="28"/>
                <w:szCs w:val="28"/>
                <w:cs/>
              </w:rPr>
              <w:t>และ</w:t>
            </w:r>
            <w:r w:rsidR="00FC3F48">
              <w:rPr>
                <w:rFonts w:ascii="TH SarabunPSK" w:hAnsi="TH SarabunPSK" w:cs="TH SarabunPSK" w:hint="cs"/>
                <w:sz w:val="28"/>
                <w:szCs w:val="28"/>
                <w:cs/>
              </w:rPr>
              <w:t>มิจฉาชีพออนไลน์</w:t>
            </w:r>
            <w:r w:rsidR="004D2D12">
              <w:rPr>
                <w:rFonts w:ascii="TH SarabunPSK" w:hAnsi="TH SarabunPSK" w:cs="TH SarabunPSK" w:hint="cs"/>
                <w:sz w:val="28"/>
                <w:szCs w:val="28"/>
                <w:cs/>
              </w:rPr>
              <w:t>อย่างจริงจัง</w:t>
            </w:r>
          </w:p>
        </w:tc>
        <w:tc>
          <w:tcPr>
            <w:tcW w:w="1080" w:type="dxa"/>
            <w:vAlign w:val="center"/>
          </w:tcPr>
          <w:p w14:paraId="2CC9E39C" w14:textId="52573CB3" w:rsidR="004A3095" w:rsidRPr="00CB700B" w:rsidRDefault="007B186F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1.58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4A3095" w:rsidRPr="00726CD5" w14:paraId="1AB5C9C6" w14:textId="77777777" w:rsidTr="00831E4B">
        <w:trPr>
          <w:trHeight w:val="291"/>
        </w:trPr>
        <w:tc>
          <w:tcPr>
            <w:tcW w:w="985" w:type="dxa"/>
            <w:vAlign w:val="center"/>
          </w:tcPr>
          <w:p w14:paraId="68428B53" w14:textId="77777777" w:rsidR="004A3095" w:rsidRPr="00CB700B" w:rsidRDefault="004A3095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670" w:type="dxa"/>
            <w:vAlign w:val="center"/>
          </w:tcPr>
          <w:p w14:paraId="5BE7E623" w14:textId="6C83ADC1" w:rsidR="004A3095" w:rsidRPr="00CB700B" w:rsidRDefault="008027C3" w:rsidP="00831E4B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สร้างความเชื่อมั่นให้ประชาชน </w:t>
            </w:r>
            <w:r w:rsidR="0054500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เป็น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ตำรวจที่พึ่งได้</w:t>
            </w:r>
          </w:p>
        </w:tc>
        <w:tc>
          <w:tcPr>
            <w:tcW w:w="1080" w:type="dxa"/>
            <w:vAlign w:val="center"/>
          </w:tcPr>
          <w:p w14:paraId="6A74B7A3" w14:textId="77C08334" w:rsidR="004A3095" w:rsidRPr="00CB700B" w:rsidRDefault="007B186F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0.71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13D6CF85" w14:textId="32E3EB7F" w:rsidR="009166B7" w:rsidRDefault="009166B7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6CCE3A3B" w14:textId="3E9CD422" w:rsidR="009166B7" w:rsidRDefault="009166B7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2182E901" w14:textId="5E995E12" w:rsidR="009166B7" w:rsidRDefault="009166B7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3CBAB261" w14:textId="615A04E9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0373CD0C" w14:textId="08A45EDA" w:rsidR="004A3095" w:rsidRPr="002C0984" w:rsidRDefault="004A3095" w:rsidP="004A3095">
      <w:pPr>
        <w:pStyle w:val="Body"/>
        <w:numPr>
          <w:ilvl w:val="0"/>
          <w:numId w:val="18"/>
        </w:numPr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C098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shd w:val="clear" w:color="auto" w:fill="FFFFFF"/>
          <w:cs/>
        </w:rPr>
        <w:t>ประชาชน</w:t>
      </w:r>
      <w:r w:rsidRPr="002C0984">
        <w:rPr>
          <w:rFonts w:ascii="TH SarabunPSK" w:hAnsi="TH SarabunPSK" w:cs="TH SarabunPSK"/>
          <w:b/>
          <w:bCs/>
          <w:sz w:val="32"/>
          <w:szCs w:val="32"/>
          <w:cs/>
        </w:rPr>
        <w:t>มีความคาดหวังต่อการทำงานของ</w:t>
      </w:r>
      <w:r w:rsidR="00AF529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C0984">
        <w:rPr>
          <w:rFonts w:ascii="TH SarabunPSK" w:hAnsi="TH SarabunPSK" w:cs="TH SarabunPSK" w:hint="cs"/>
          <w:b/>
          <w:bCs/>
          <w:sz w:val="32"/>
          <w:szCs w:val="32"/>
          <w:cs/>
        </w:rPr>
        <w:t>“</w:t>
      </w:r>
      <w:r w:rsidRPr="002C0984">
        <w:rPr>
          <w:rFonts w:ascii="TH SarabunPSK" w:hAnsi="TH SarabunPSK" w:cs="TH SarabunPSK"/>
          <w:b/>
          <w:bCs/>
          <w:sz w:val="32"/>
          <w:szCs w:val="32"/>
          <w:cs/>
        </w:rPr>
        <w:t>ผบ.ตร.คนใหม่</w:t>
      </w:r>
      <w:r w:rsidRPr="002C0984">
        <w:rPr>
          <w:rFonts w:ascii="TH SarabunPSK" w:hAnsi="TH SarabunPSK" w:cs="TH SarabunPSK" w:hint="cs"/>
          <w:b/>
          <w:bCs/>
          <w:sz w:val="32"/>
          <w:szCs w:val="32"/>
          <w:cs/>
        </w:rPr>
        <w:t>”</w:t>
      </w:r>
      <w:r w:rsidRPr="002C0984">
        <w:rPr>
          <w:rFonts w:ascii="TH SarabunPSK" w:hAnsi="TH SarabunPSK" w:cs="TH SarabunPSK"/>
          <w:b/>
          <w:bCs/>
          <w:sz w:val="32"/>
          <w:szCs w:val="32"/>
          <w:cs/>
        </w:rPr>
        <w:t xml:space="preserve"> มากน้อยเพียงใด</w:t>
      </w:r>
    </w:p>
    <w:tbl>
      <w:tblPr>
        <w:tblStyle w:val="TableGrid"/>
        <w:tblpPr w:leftFromText="180" w:rightFromText="180" w:vertAnchor="text" w:horzAnchor="page" w:tblpX="1113" w:tblpY="101"/>
        <w:tblW w:w="7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5670"/>
        <w:gridCol w:w="1080"/>
      </w:tblGrid>
      <w:tr w:rsidR="004A3095" w:rsidRPr="00726CD5" w14:paraId="593943B4" w14:textId="77777777" w:rsidTr="00831E4B">
        <w:trPr>
          <w:trHeight w:val="291"/>
        </w:trPr>
        <w:tc>
          <w:tcPr>
            <w:tcW w:w="985" w:type="dxa"/>
            <w:vAlign w:val="center"/>
          </w:tcPr>
          <w:p w14:paraId="0C8DF16C" w14:textId="77777777" w:rsidR="004A3095" w:rsidRPr="00CB700B" w:rsidRDefault="004A3095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670" w:type="dxa"/>
            <w:vAlign w:val="center"/>
          </w:tcPr>
          <w:p w14:paraId="3C736838" w14:textId="6EB72FE5" w:rsidR="004A3095" w:rsidRPr="00CB700B" w:rsidRDefault="007B186F" w:rsidP="00831E4B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E339B6">
              <w:rPr>
                <w:rFonts w:ascii="TH SarabunPSK" w:hAnsi="TH SarabunPSK" w:cs="TH SarabunPSK"/>
                <w:sz w:val="28"/>
                <w:szCs w:val="28"/>
                <w:cs/>
              </w:rPr>
              <w:t>ค่อนข้างคาดหวัง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          </w:t>
            </w:r>
          </w:p>
        </w:tc>
        <w:tc>
          <w:tcPr>
            <w:tcW w:w="1080" w:type="dxa"/>
            <w:vAlign w:val="center"/>
          </w:tcPr>
          <w:p w14:paraId="3271F7B9" w14:textId="15E953AE" w:rsidR="004A3095" w:rsidRPr="00CB700B" w:rsidRDefault="007B186F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5.90</w:t>
            </w:r>
            <w:r w:rsidR="004A3095"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4A3095" w:rsidRPr="00726CD5" w14:paraId="5B4FC192" w14:textId="77777777" w:rsidTr="00831E4B">
        <w:trPr>
          <w:trHeight w:val="291"/>
        </w:trPr>
        <w:tc>
          <w:tcPr>
            <w:tcW w:w="985" w:type="dxa"/>
          </w:tcPr>
          <w:p w14:paraId="04E745E2" w14:textId="77777777" w:rsidR="004A3095" w:rsidRPr="00CB700B" w:rsidRDefault="004A3095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670" w:type="dxa"/>
            <w:vAlign w:val="center"/>
          </w:tcPr>
          <w:p w14:paraId="37709B63" w14:textId="04B54620" w:rsidR="004A3095" w:rsidRPr="00CB700B" w:rsidRDefault="007B186F" w:rsidP="00831E4B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E339B6">
              <w:rPr>
                <w:rFonts w:ascii="TH SarabunPSK" w:hAnsi="TH SarabunPSK" w:cs="TH SarabunPSK"/>
                <w:sz w:val="28"/>
                <w:szCs w:val="28"/>
                <w:cs/>
              </w:rPr>
              <w:t>คาดหวังมาก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         </w:t>
            </w:r>
          </w:p>
        </w:tc>
        <w:tc>
          <w:tcPr>
            <w:tcW w:w="1080" w:type="dxa"/>
            <w:vAlign w:val="center"/>
          </w:tcPr>
          <w:p w14:paraId="7605E5DA" w14:textId="698EB289" w:rsidR="004A3095" w:rsidRPr="00CB700B" w:rsidRDefault="007B186F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5.64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4A3095" w:rsidRPr="00726CD5" w14:paraId="5C536A12" w14:textId="77777777" w:rsidTr="00831E4B">
        <w:trPr>
          <w:trHeight w:val="291"/>
        </w:trPr>
        <w:tc>
          <w:tcPr>
            <w:tcW w:w="985" w:type="dxa"/>
            <w:vAlign w:val="center"/>
          </w:tcPr>
          <w:p w14:paraId="1DC1F51A" w14:textId="77777777" w:rsidR="004A3095" w:rsidRPr="00CB700B" w:rsidRDefault="004A3095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670" w:type="dxa"/>
            <w:vAlign w:val="center"/>
          </w:tcPr>
          <w:p w14:paraId="34E4B1F9" w14:textId="00CD43AB" w:rsidR="004A3095" w:rsidRPr="00CB700B" w:rsidRDefault="004A3095" w:rsidP="00831E4B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E339B6">
              <w:rPr>
                <w:rFonts w:ascii="TH SarabunPSK" w:hAnsi="TH SarabunPSK" w:cs="TH SarabunPSK"/>
                <w:sz w:val="28"/>
                <w:szCs w:val="28"/>
                <w:cs/>
              </w:rPr>
              <w:t>ไม่ค่อยคาดหวัง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           </w:t>
            </w:r>
          </w:p>
        </w:tc>
        <w:tc>
          <w:tcPr>
            <w:tcW w:w="1080" w:type="dxa"/>
            <w:vAlign w:val="center"/>
          </w:tcPr>
          <w:p w14:paraId="448C7AE5" w14:textId="2264216A" w:rsidR="004A3095" w:rsidRPr="00CB700B" w:rsidRDefault="007B186F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0.66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4A3095" w:rsidRPr="00726CD5" w14:paraId="79A3344B" w14:textId="77777777" w:rsidTr="00831E4B">
        <w:trPr>
          <w:trHeight w:val="291"/>
        </w:trPr>
        <w:tc>
          <w:tcPr>
            <w:tcW w:w="985" w:type="dxa"/>
            <w:vAlign w:val="center"/>
          </w:tcPr>
          <w:p w14:paraId="7B6FC242" w14:textId="76A318E2" w:rsidR="004A3095" w:rsidRPr="00CB700B" w:rsidRDefault="004A3095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</w:t>
            </w:r>
          </w:p>
        </w:tc>
        <w:tc>
          <w:tcPr>
            <w:tcW w:w="5670" w:type="dxa"/>
            <w:vAlign w:val="center"/>
          </w:tcPr>
          <w:p w14:paraId="097C5916" w14:textId="46993750" w:rsidR="004A3095" w:rsidRPr="00CB700B" w:rsidRDefault="004A3095" w:rsidP="00831E4B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E339B6">
              <w:rPr>
                <w:rFonts w:ascii="TH SarabunPSK" w:hAnsi="TH SarabunPSK" w:cs="TH SarabunPSK"/>
                <w:sz w:val="28"/>
                <w:szCs w:val="28"/>
                <w:cs/>
              </w:rPr>
              <w:t>ไม่คาดหวัง</w:t>
            </w:r>
          </w:p>
        </w:tc>
        <w:tc>
          <w:tcPr>
            <w:tcW w:w="1080" w:type="dxa"/>
            <w:vAlign w:val="center"/>
          </w:tcPr>
          <w:p w14:paraId="02726542" w14:textId="4262348B" w:rsidR="004A3095" w:rsidRPr="00CB700B" w:rsidRDefault="007B186F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7.80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6724F6E3" w14:textId="102054E2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43652397" w14:textId="1A132842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6BFC1BA1" w14:textId="41BCDD69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0586CA9B" w14:textId="1F175E66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5E8D2A79" w14:textId="68A33F5E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66A69051" w14:textId="2A17B048" w:rsidR="004A3095" w:rsidRPr="002C0984" w:rsidRDefault="004A3095" w:rsidP="004A3095">
      <w:pPr>
        <w:pStyle w:val="Body"/>
        <w:numPr>
          <w:ilvl w:val="0"/>
          <w:numId w:val="18"/>
        </w:numPr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C098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shd w:val="clear" w:color="auto" w:fill="FFFFFF"/>
          <w:cs/>
        </w:rPr>
        <w:t>ประชาชน</w:t>
      </w:r>
      <w:r w:rsidR="00CC6895">
        <w:rPr>
          <w:rFonts w:ascii="TH SarabunPSK" w:hAnsi="TH SarabunPSK" w:cs="TH SarabunPSK" w:hint="cs"/>
          <w:b/>
          <w:bCs/>
          <w:sz w:val="32"/>
          <w:szCs w:val="32"/>
          <w:cs/>
        </w:rPr>
        <w:t>อยากให้</w:t>
      </w:r>
      <w:r w:rsidR="00AF529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C0984">
        <w:rPr>
          <w:rFonts w:ascii="TH SarabunPSK" w:hAnsi="TH SarabunPSK" w:cs="TH SarabunPSK" w:hint="cs"/>
          <w:b/>
          <w:bCs/>
          <w:sz w:val="32"/>
          <w:szCs w:val="32"/>
          <w:cs/>
        </w:rPr>
        <w:t>“</w:t>
      </w:r>
      <w:r w:rsidRPr="002C0984">
        <w:rPr>
          <w:rFonts w:ascii="TH SarabunPSK" w:hAnsi="TH SarabunPSK" w:cs="TH SarabunPSK"/>
          <w:b/>
          <w:bCs/>
          <w:sz w:val="32"/>
          <w:szCs w:val="32"/>
          <w:cs/>
        </w:rPr>
        <w:t>ผบ.ตร.คนใหม่</w:t>
      </w:r>
      <w:r w:rsidRPr="002C0984">
        <w:rPr>
          <w:rFonts w:ascii="TH SarabunPSK" w:hAnsi="TH SarabunPSK" w:cs="TH SarabunPSK" w:hint="cs"/>
          <w:b/>
          <w:bCs/>
          <w:sz w:val="32"/>
          <w:szCs w:val="32"/>
          <w:cs/>
        </w:rPr>
        <w:t>”</w:t>
      </w:r>
      <w:r w:rsidRPr="002C0984">
        <w:rPr>
          <w:rFonts w:ascii="TH SarabunPSK" w:hAnsi="TH SarabunPSK" w:cs="TH SarabunPSK"/>
          <w:b/>
          <w:bCs/>
          <w:sz w:val="32"/>
          <w:szCs w:val="32"/>
          <w:cs/>
        </w:rPr>
        <w:t>ทำอ</w:t>
      </w:r>
      <w:r w:rsidR="00715409">
        <w:rPr>
          <w:rFonts w:ascii="TH SarabunPSK" w:hAnsi="TH SarabunPSK" w:cs="TH SarabunPSK" w:hint="cs"/>
          <w:b/>
          <w:bCs/>
          <w:sz w:val="32"/>
          <w:szCs w:val="32"/>
          <w:cs/>
        </w:rPr>
        <w:t>ะไร</w:t>
      </w:r>
      <w:r w:rsidRPr="002C0984">
        <w:rPr>
          <w:rFonts w:ascii="TH SarabunPSK" w:hAnsi="TH SarabunPSK" w:cs="TH SarabunPSK"/>
          <w:b/>
          <w:bCs/>
          <w:sz w:val="32"/>
          <w:szCs w:val="32"/>
          <w:cs/>
        </w:rPr>
        <w:t>เพื่อสร้างความมั่น</w:t>
      </w:r>
      <w:r w:rsidR="00715409">
        <w:rPr>
          <w:rFonts w:ascii="TH SarabunPSK" w:hAnsi="TH SarabunPSK" w:cs="TH SarabunPSK" w:hint="cs"/>
          <w:b/>
          <w:bCs/>
          <w:sz w:val="32"/>
          <w:szCs w:val="32"/>
          <w:cs/>
        </w:rPr>
        <w:t>ใจ</w:t>
      </w:r>
      <w:r w:rsidRPr="002C0984">
        <w:rPr>
          <w:rFonts w:ascii="TH SarabunPSK" w:hAnsi="TH SarabunPSK" w:cs="TH SarabunPSK"/>
          <w:b/>
          <w:bCs/>
          <w:sz w:val="32"/>
          <w:szCs w:val="32"/>
          <w:cs/>
        </w:rPr>
        <w:t>ให้กับประชาชน</w:t>
      </w:r>
    </w:p>
    <w:tbl>
      <w:tblPr>
        <w:tblStyle w:val="TableGrid"/>
        <w:tblpPr w:leftFromText="180" w:rightFromText="180" w:vertAnchor="text" w:horzAnchor="page" w:tblpX="1113" w:tblpY="101"/>
        <w:tblW w:w="7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5670"/>
        <w:gridCol w:w="1080"/>
      </w:tblGrid>
      <w:tr w:rsidR="004A3095" w:rsidRPr="00726CD5" w14:paraId="513F984A" w14:textId="77777777" w:rsidTr="00831E4B">
        <w:trPr>
          <w:trHeight w:val="291"/>
        </w:trPr>
        <w:tc>
          <w:tcPr>
            <w:tcW w:w="985" w:type="dxa"/>
            <w:vAlign w:val="center"/>
          </w:tcPr>
          <w:p w14:paraId="1EFB5702" w14:textId="77777777" w:rsidR="004A3095" w:rsidRPr="00CB700B" w:rsidRDefault="004A3095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670" w:type="dxa"/>
            <w:vAlign w:val="center"/>
          </w:tcPr>
          <w:p w14:paraId="2B45AA90" w14:textId="3FD24C97" w:rsidR="004A3095" w:rsidRPr="008027C3" w:rsidRDefault="008027C3" w:rsidP="00831E4B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8027C3">
              <w:rPr>
                <w:rFonts w:ascii="TH SarabunPSK" w:hAnsi="TH SarabunPSK" w:cs="TH SarabunPSK"/>
                <w:sz w:val="28"/>
                <w:szCs w:val="28"/>
                <w:cs/>
              </w:rPr>
              <w:t>ยกระดับมาตรฐานการทำงานของตำรวจให้</w:t>
            </w:r>
            <w:r w:rsidR="008E6F83">
              <w:rPr>
                <w:rFonts w:ascii="TH SarabunPSK" w:hAnsi="TH SarabunPSK" w:cs="TH SarabunPSK" w:hint="cs"/>
                <w:sz w:val="28"/>
                <w:szCs w:val="28"/>
                <w:cs/>
              </w:rPr>
              <w:t>ดีขึ้น</w:t>
            </w:r>
          </w:p>
        </w:tc>
        <w:tc>
          <w:tcPr>
            <w:tcW w:w="1080" w:type="dxa"/>
            <w:vAlign w:val="center"/>
          </w:tcPr>
          <w:p w14:paraId="2AAD310D" w14:textId="0E6791B0" w:rsidR="004A3095" w:rsidRPr="00CB700B" w:rsidRDefault="007B186F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3.70</w:t>
            </w:r>
            <w:r w:rsidR="004A3095"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4A3095" w:rsidRPr="00726CD5" w14:paraId="155B4FFE" w14:textId="77777777" w:rsidTr="00831E4B">
        <w:trPr>
          <w:trHeight w:val="291"/>
        </w:trPr>
        <w:tc>
          <w:tcPr>
            <w:tcW w:w="985" w:type="dxa"/>
          </w:tcPr>
          <w:p w14:paraId="0FC21D30" w14:textId="77777777" w:rsidR="004A3095" w:rsidRPr="00CB700B" w:rsidRDefault="004A3095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670" w:type="dxa"/>
            <w:vAlign w:val="center"/>
          </w:tcPr>
          <w:p w14:paraId="24E666CC" w14:textId="7803226E" w:rsidR="004A3095" w:rsidRPr="008027C3" w:rsidRDefault="008027C3" w:rsidP="00831E4B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8027C3">
              <w:rPr>
                <w:rFonts w:ascii="TH SarabunPSK" w:hAnsi="TH SarabunPSK" w:cs="TH SarabunPSK"/>
                <w:sz w:val="28"/>
                <w:szCs w:val="28"/>
                <w:cs/>
              </w:rPr>
              <w:t>แก้ปัญหา</w:t>
            </w:r>
            <w:r w:rsidR="008E6F83">
              <w:rPr>
                <w:rFonts w:ascii="TH SarabunPSK" w:hAnsi="TH SarabunPSK" w:cs="TH SarabunPSK" w:hint="cs"/>
                <w:sz w:val="28"/>
                <w:szCs w:val="28"/>
                <w:cs/>
              </w:rPr>
              <w:t>และช่วยเหลือ</w:t>
            </w:r>
            <w:r w:rsidRPr="008027C3">
              <w:rPr>
                <w:rFonts w:ascii="TH SarabunPSK" w:hAnsi="TH SarabunPSK" w:cs="TH SarabunPSK"/>
                <w:sz w:val="28"/>
                <w:szCs w:val="28"/>
                <w:cs/>
              </w:rPr>
              <w:t>ประชาชน</w:t>
            </w:r>
            <w:r w:rsidR="008E6F83">
              <w:rPr>
                <w:rFonts w:ascii="TH SarabunPSK" w:hAnsi="TH SarabunPSK" w:cs="TH SarabunPSK" w:hint="cs"/>
                <w:sz w:val="28"/>
                <w:szCs w:val="28"/>
                <w:cs/>
              </w:rPr>
              <w:t>อย่างรวดเร็ว</w:t>
            </w:r>
          </w:p>
        </w:tc>
        <w:tc>
          <w:tcPr>
            <w:tcW w:w="1080" w:type="dxa"/>
            <w:vAlign w:val="center"/>
          </w:tcPr>
          <w:p w14:paraId="360267F7" w14:textId="11DD443B" w:rsidR="004A3095" w:rsidRPr="00CB700B" w:rsidRDefault="007B186F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9.86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4A3095" w:rsidRPr="00726CD5" w14:paraId="6580956C" w14:textId="77777777" w:rsidTr="00831E4B">
        <w:trPr>
          <w:trHeight w:val="291"/>
        </w:trPr>
        <w:tc>
          <w:tcPr>
            <w:tcW w:w="985" w:type="dxa"/>
            <w:vAlign w:val="center"/>
          </w:tcPr>
          <w:p w14:paraId="6B186DE8" w14:textId="77777777" w:rsidR="004A3095" w:rsidRPr="00CB700B" w:rsidRDefault="004A3095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670" w:type="dxa"/>
            <w:vAlign w:val="center"/>
          </w:tcPr>
          <w:p w14:paraId="233D44AF" w14:textId="7804A9E4" w:rsidR="004A3095" w:rsidRPr="008027C3" w:rsidRDefault="00000139" w:rsidP="00831E4B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สร้างผลงานให้เห็นเป็นรูปธรรม</w:t>
            </w:r>
          </w:p>
        </w:tc>
        <w:tc>
          <w:tcPr>
            <w:tcW w:w="1080" w:type="dxa"/>
            <w:vAlign w:val="center"/>
          </w:tcPr>
          <w:p w14:paraId="0080BA88" w14:textId="708F3624" w:rsidR="004A3095" w:rsidRPr="00CB700B" w:rsidRDefault="007B186F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9.06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10F13BE9" w14:textId="77777777" w:rsidR="004A3095" w:rsidRDefault="004A3095" w:rsidP="004A3095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11941943" w14:textId="77777777" w:rsidR="004A3095" w:rsidRDefault="004A3095" w:rsidP="004A3095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7999DAFB" w14:textId="77777777" w:rsidR="004A3095" w:rsidRDefault="004A3095" w:rsidP="004A3095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2E0B64D8" w14:textId="062880FF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511E9F5A" w14:textId="55D4CBE7" w:rsidR="004A3095" w:rsidRPr="002C0984" w:rsidRDefault="005A31FA" w:rsidP="0061273D">
      <w:pPr>
        <w:pStyle w:val="ListParagraph"/>
        <w:numPr>
          <w:ilvl w:val="0"/>
          <w:numId w:val="18"/>
        </w:numPr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C098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shd w:val="clear" w:color="auto" w:fill="FFFFFF"/>
          <w:cs/>
        </w:rPr>
        <w:t>สิ่งที่</w:t>
      </w:r>
      <w:r w:rsidR="004A3095" w:rsidRPr="002C098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shd w:val="clear" w:color="auto" w:fill="FFFFFF"/>
          <w:cs/>
        </w:rPr>
        <w:t>ประชาชน</w:t>
      </w:r>
      <w:r w:rsidR="004A3095" w:rsidRPr="002C0984">
        <w:rPr>
          <w:rFonts w:ascii="TH SarabunPSK" w:hAnsi="TH SarabunPSK" w:cs="TH SarabunPSK" w:hint="cs"/>
          <w:b/>
          <w:bCs/>
          <w:sz w:val="32"/>
          <w:szCs w:val="32"/>
          <w:cs/>
        </w:rPr>
        <w:t>อยากบอก</w:t>
      </w:r>
      <w:r w:rsidR="0082048D" w:rsidRPr="002C0984">
        <w:rPr>
          <w:rFonts w:ascii="TH SarabunPSK" w:hAnsi="TH SarabunPSK" w:cs="TH SarabunPSK" w:hint="cs"/>
          <w:b/>
          <w:bCs/>
          <w:sz w:val="32"/>
          <w:szCs w:val="32"/>
          <w:cs/>
        </w:rPr>
        <w:t>เป็นพิเศษ</w:t>
      </w:r>
      <w:r w:rsidR="0082048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กับ</w:t>
      </w:r>
      <w:r w:rsidR="00AF529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4A3095" w:rsidRPr="002C0984">
        <w:rPr>
          <w:rFonts w:ascii="TH SarabunPSK" w:hAnsi="TH SarabunPSK" w:cs="TH SarabunPSK" w:hint="cs"/>
          <w:b/>
          <w:bCs/>
          <w:sz w:val="32"/>
          <w:szCs w:val="32"/>
          <w:cs/>
        </w:rPr>
        <w:t>“</w:t>
      </w:r>
      <w:r w:rsidR="004A3095" w:rsidRPr="002C0984">
        <w:rPr>
          <w:rFonts w:ascii="TH SarabunPSK" w:hAnsi="TH SarabunPSK" w:cs="TH SarabunPSK"/>
          <w:b/>
          <w:bCs/>
          <w:sz w:val="32"/>
          <w:szCs w:val="32"/>
          <w:cs/>
        </w:rPr>
        <w:t>ผบ.ตร.คนใหม่</w:t>
      </w:r>
      <w:r w:rsidR="004A3095" w:rsidRPr="002C0984">
        <w:rPr>
          <w:rFonts w:ascii="TH SarabunPSK" w:hAnsi="TH SarabunPSK" w:cs="TH SarabunPSK" w:hint="cs"/>
          <w:b/>
          <w:bCs/>
          <w:sz w:val="32"/>
          <w:szCs w:val="32"/>
          <w:cs/>
        </w:rPr>
        <w:t>”</w:t>
      </w:r>
      <w:r w:rsidR="004A3095" w:rsidRPr="002C0984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tbl>
      <w:tblPr>
        <w:tblStyle w:val="TableGrid"/>
        <w:tblpPr w:leftFromText="180" w:rightFromText="180" w:vertAnchor="text" w:horzAnchor="page" w:tblpX="1113" w:tblpY="101"/>
        <w:tblW w:w="7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5670"/>
        <w:gridCol w:w="1080"/>
      </w:tblGrid>
      <w:tr w:rsidR="003F65A1" w:rsidRPr="00726CD5" w14:paraId="18180281" w14:textId="77777777" w:rsidTr="009F73E4">
        <w:trPr>
          <w:trHeight w:val="291"/>
        </w:trPr>
        <w:tc>
          <w:tcPr>
            <w:tcW w:w="985" w:type="dxa"/>
            <w:vAlign w:val="center"/>
          </w:tcPr>
          <w:p w14:paraId="1ED42513" w14:textId="77777777" w:rsidR="003F65A1" w:rsidRPr="00CB700B" w:rsidRDefault="003F65A1" w:rsidP="003F65A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670" w:type="dxa"/>
          </w:tcPr>
          <w:p w14:paraId="4B9F1A86" w14:textId="1AEFF934" w:rsidR="003F65A1" w:rsidRPr="00000139" w:rsidRDefault="006C3377" w:rsidP="003F65A1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ทำ</w:t>
            </w:r>
            <w:r w:rsidR="00000139" w:rsidRPr="00000139">
              <w:rPr>
                <w:rFonts w:ascii="TH SarabunPSK" w:hAnsi="TH SarabunPSK" w:cs="TH SarabunPSK"/>
                <w:sz w:val="28"/>
                <w:szCs w:val="28"/>
                <w:cs/>
              </w:rPr>
              <w:t>หน้าที่ด้วยความซื่อสัตย์ สุจริต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ทำเพื่อประชาชน</w:t>
            </w:r>
          </w:p>
        </w:tc>
        <w:tc>
          <w:tcPr>
            <w:tcW w:w="1080" w:type="dxa"/>
            <w:vAlign w:val="center"/>
          </w:tcPr>
          <w:p w14:paraId="31C9719B" w14:textId="17587B7C" w:rsidR="003F65A1" w:rsidRPr="00CB700B" w:rsidRDefault="003F65A1" w:rsidP="003F65A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3.13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3F65A1" w:rsidRPr="00726CD5" w14:paraId="322592CE" w14:textId="77777777" w:rsidTr="00831E4B">
        <w:trPr>
          <w:trHeight w:val="291"/>
        </w:trPr>
        <w:tc>
          <w:tcPr>
            <w:tcW w:w="985" w:type="dxa"/>
          </w:tcPr>
          <w:p w14:paraId="6C24D55E" w14:textId="77777777" w:rsidR="003F65A1" w:rsidRPr="00CB700B" w:rsidRDefault="003F65A1" w:rsidP="003F65A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670" w:type="dxa"/>
            <w:vAlign w:val="center"/>
          </w:tcPr>
          <w:p w14:paraId="5C1A746D" w14:textId="10DFA805" w:rsidR="003F65A1" w:rsidRPr="00000139" w:rsidRDefault="00FC3F48" w:rsidP="003F65A1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เร่งจัดการแก๊งคอลเซ็นเตอร์และพวกค้ายาเสพติด</w:t>
            </w:r>
          </w:p>
        </w:tc>
        <w:tc>
          <w:tcPr>
            <w:tcW w:w="1080" w:type="dxa"/>
            <w:vAlign w:val="center"/>
          </w:tcPr>
          <w:p w14:paraId="7DF16E68" w14:textId="49D02C9A" w:rsidR="003F65A1" w:rsidRPr="00CB700B" w:rsidRDefault="00754739" w:rsidP="003F65A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2.77</w:t>
            </w:r>
            <w:r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3F65A1" w:rsidRPr="00726CD5" w14:paraId="2B932A7E" w14:textId="77777777" w:rsidTr="00831E4B">
        <w:trPr>
          <w:trHeight w:val="291"/>
        </w:trPr>
        <w:tc>
          <w:tcPr>
            <w:tcW w:w="985" w:type="dxa"/>
            <w:vAlign w:val="center"/>
          </w:tcPr>
          <w:p w14:paraId="667DA899" w14:textId="77777777" w:rsidR="003F65A1" w:rsidRPr="00CB700B" w:rsidRDefault="003F65A1" w:rsidP="003F65A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670" w:type="dxa"/>
            <w:vAlign w:val="center"/>
          </w:tcPr>
          <w:p w14:paraId="7DB9E585" w14:textId="477C315C" w:rsidR="003F65A1" w:rsidRPr="00000139" w:rsidRDefault="003F65A1" w:rsidP="003F65A1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000139">
              <w:rPr>
                <w:rFonts w:ascii="TH SarabunPSK" w:hAnsi="TH SarabunPSK" w:cs="TH SarabunPSK"/>
                <w:sz w:val="28"/>
                <w:szCs w:val="28"/>
                <w:cs/>
              </w:rPr>
              <w:t>รักษากฎหมายอย่างเคร่งครัด</w:t>
            </w:r>
            <w:r w:rsidR="00FC3F48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มีความยุติธรรม</w:t>
            </w:r>
          </w:p>
        </w:tc>
        <w:tc>
          <w:tcPr>
            <w:tcW w:w="1080" w:type="dxa"/>
            <w:vAlign w:val="center"/>
          </w:tcPr>
          <w:p w14:paraId="5FA72DC1" w14:textId="0FDF350F" w:rsidR="003F65A1" w:rsidRPr="00CB700B" w:rsidRDefault="00754739" w:rsidP="003F65A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4.31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09AF6287" w14:textId="28639B7A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10506746" w14:textId="779694A2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66D1117F" w14:textId="7D991EB5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763C0355" w14:textId="7758BE33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2285A124" w14:textId="2F9D82E9" w:rsidR="004A3095" w:rsidRDefault="005B6708" w:rsidP="009166B7">
      <w:pPr>
        <w:pStyle w:val="BodyA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 </w:t>
      </w:r>
      <w:r w:rsidR="003F65A1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  </w:t>
      </w:r>
      <w:r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 xml:space="preserve">*หมายเหตุ   ผู้ตอบสามารถระบุความคิดเห็นได้มากกว่า </w:t>
      </w:r>
      <w:r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1 </w:t>
      </w: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เรื่อง (ค่าร้อยละจึงคำนวณในแต่</w:t>
      </w:r>
      <w:r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shd w:val="clear" w:color="auto" w:fill="FFFFFF"/>
          <w:cs/>
        </w:rPr>
        <w:t>ละข้อ</w:t>
      </w:r>
      <w:r>
        <w:rPr>
          <w:rFonts w:ascii="TH SarabunPSK" w:hAnsi="TH SarabunPSK" w:cs="TH SarabunPSK"/>
          <w:b/>
          <w:bCs/>
          <w:color w:val="000000" w:themeColor="text1"/>
          <w:sz w:val="26"/>
          <w:szCs w:val="26"/>
          <w:cs/>
        </w:rPr>
        <w:t>)</w:t>
      </w:r>
      <w:r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511C7264" w14:textId="77777777" w:rsidR="00922BFA" w:rsidRDefault="00922BFA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05269691" w14:textId="346AF957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6242DACF" w14:textId="48B3FD0F" w:rsidR="001B7B9A" w:rsidRDefault="00D50A7C" w:rsidP="00BA5119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7E25F2">
        <w:rPr>
          <w:rFonts w:ascii="Cordia New" w:hAnsi="Cordia New" w:cs="Cordia New"/>
          <w:b/>
          <w:bCs/>
          <w:noProof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18D72146">
                <wp:simplePos x="0" y="0"/>
                <wp:positionH relativeFrom="margin">
                  <wp:posOffset>495961</wp:posOffset>
                </wp:positionH>
                <wp:positionV relativeFrom="paragraph">
                  <wp:posOffset>65252</wp:posOffset>
                </wp:positionV>
                <wp:extent cx="5876014" cy="483870"/>
                <wp:effectExtent l="0" t="0" r="10795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76014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F6EE918" w14:textId="3BC892C1" w:rsidR="00154F7C" w:rsidRPr="00154F7C" w:rsidRDefault="003B7EEF" w:rsidP="00154F7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154F7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สรุปวิเคราะห์ผล</w:t>
                            </w:r>
                            <w:r w:rsidRPr="00154F7C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 xml:space="preserve">โพล </w:t>
                            </w:r>
                            <w:r w:rsidRPr="00154F7C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: </w:t>
                            </w:r>
                            <w:r w:rsidR="00154F7C" w:rsidRPr="00154F7C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ความคาดหวังต่อการทำงานของ“ผบ.ตร.คนใหม่”</w:t>
                            </w:r>
                          </w:p>
                          <w:p w14:paraId="054C4CB5" w14:textId="37B42864" w:rsidR="00B7508B" w:rsidRPr="00990803" w:rsidRDefault="00B7508B" w:rsidP="00B7508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51B31D2E" w14:textId="3759A644" w:rsidR="002F410D" w:rsidRPr="00E80D11" w:rsidRDefault="002F410D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left:0;text-align:left;margin-left:39.05pt;margin-top:5.15pt;width:462.7pt;height:38.1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">
                <v:textbox>
                  <w:txbxContent>
                    <w:p w14:paraId="7F6EE918" w14:textId="3BC892C1" w:rsidR="00154F7C" w:rsidRPr="00154F7C" w:rsidRDefault="003B7EEF" w:rsidP="00154F7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  <w:r w:rsidRPr="00154F7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สรุปวิเคราะห์ผล</w:t>
                      </w:r>
                      <w:r w:rsidRPr="00154F7C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 xml:space="preserve">โพล </w:t>
                      </w:r>
                      <w:r w:rsidRPr="00154F7C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  <w:t xml:space="preserve">: </w:t>
                      </w:r>
                      <w:r w:rsidR="00154F7C" w:rsidRPr="00154F7C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ความคาดหวังต่อการ</w:t>
                      </w:r>
                      <w:r w:rsidR="00154F7C" w:rsidRPr="00154F7C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ทำงานของ“ผบ.ตร.คนใหม่”</w:t>
                      </w:r>
                    </w:p>
                    <w:p w14:paraId="054C4CB5" w14:textId="37B42864" w:rsidR="00B7508B" w:rsidRPr="00990803" w:rsidRDefault="00B7508B" w:rsidP="00B7508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51B31D2E" w14:textId="3759A644" w:rsidR="002F410D" w:rsidRPr="00E80D11" w:rsidRDefault="002F410D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965328"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</w:t>
      </w:r>
    </w:p>
    <w:p w14:paraId="69530C4F" w14:textId="77777777" w:rsidR="00922BFA" w:rsidRDefault="00922BFA" w:rsidP="00BA5119">
      <w:pPr>
        <w:pStyle w:val="Body"/>
        <w:jc w:val="thaiDistribute"/>
      </w:pPr>
    </w:p>
    <w:p w14:paraId="0800A1A3" w14:textId="162FD7DC" w:rsidR="00094F87" w:rsidRDefault="00094F87" w:rsidP="00475D79"/>
    <w:p w14:paraId="5885E38F" w14:textId="2377C409" w:rsidR="00094F87" w:rsidRDefault="00094F87" w:rsidP="00475D79"/>
    <w:p w14:paraId="44A85400" w14:textId="20D976D4" w:rsidR="00094F87" w:rsidRDefault="00094F87" w:rsidP="00475D79"/>
    <w:p w14:paraId="2B9BD915" w14:textId="0B46D0D9" w:rsidR="0093075B" w:rsidRDefault="00A97C49" w:rsidP="0093075B">
      <w:pPr>
        <w:pStyle w:val="Body"/>
        <w:ind w:firstLine="720"/>
        <w:jc w:val="thaiDistribute"/>
        <w:rPr>
          <w:rFonts w:ascii="TH SarabunPSK" w:eastAsia="TH SarabunPSK" w:hAnsi="TH SarabunPSK" w:cs="TH SarabunPSK"/>
          <w:color w:val="000000" w:themeColor="text1"/>
          <w:sz w:val="32"/>
          <w:szCs w:val="32"/>
        </w:rPr>
      </w:pPr>
      <w:r w:rsidRPr="0089083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8F77B4" w:rsidRPr="005F2CB5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 xml:space="preserve">สวนดุสิตโพล มหาวิทยาลัยสวนดุสิต </w:t>
      </w:r>
      <w:r w:rsidR="0093075B" w:rsidRPr="0026422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สำรวจความคิดเห็นประชาชนทั่วประเทศ เรื่อง “ความคาดหวังต่อการทำงานของ ผบ.ตร.คนใหม่” กลุ่มตัวอย่างจำนวน 1</w:t>
      </w:r>
      <w:r w:rsidR="0093075B" w:rsidRPr="0026422A">
        <w:rPr>
          <w:rFonts w:ascii="TH SarabunPSK" w:eastAsia="TH SarabunPSK" w:hAnsi="TH SarabunPSK" w:cs="TH SarabunPSK"/>
          <w:color w:val="000000" w:themeColor="text1"/>
          <w:sz w:val="32"/>
          <w:szCs w:val="32"/>
        </w:rPr>
        <w:t>,</w:t>
      </w:r>
      <w:r w:rsidR="0093075B" w:rsidRPr="0026422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244 คน (สำรวจทางออนไลน์</w:t>
      </w:r>
      <w:r w:rsidR="00EC664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และภาคสนาม</w:t>
      </w:r>
      <w:r w:rsidR="0093075B" w:rsidRPr="0026422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 xml:space="preserve">) ระหว่างวันที่ 8-11 ตุลาคม 2567 </w:t>
      </w:r>
      <w:r w:rsidR="0093075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พบว่า กลุ่มตัวอย่างมองว่าปัญหาขององค์กรตำรวจ ณ วันนี้ คือ การมีความขัดแย้งภายในองค์กร ร้อยละ 65.84 สิ่งที่อยากให้ผบ.ตร.คนใหม่ เร่งดำเนินการ คือ การปฏิรูปองค์กรตำรวจให้โปร่งใส ร้อยละ 76.49 โดยรวมค่อนข้างคาดหวังกับ</w:t>
      </w:r>
      <w:r w:rsidR="00AF5294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93075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ผบ.ตร.</w:t>
      </w:r>
      <w:r w:rsidR="00AF5294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               </w:t>
      </w:r>
      <w:r w:rsidR="0093075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คนใหม่ ร้อยละ 45.90 สิ่งที่ช่วยสร้างความมั่นใจให้กับประชาชนมากขึ้น คือ ต้องยกระดับมาตรฐานการทำงานของตำรวจให้</w:t>
      </w:r>
      <w:r w:rsidR="006E7AE9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                </w:t>
      </w:r>
      <w:r w:rsidR="0093075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ดีขึ้น</w:t>
      </w:r>
      <w:r w:rsidR="00EC664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93075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ร้อยละ 73.70 สุดท้ายสิ่งที่อยากบอกเป็นพิเศษกับ</w:t>
      </w:r>
      <w:r w:rsidR="00AF5294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93075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ผบ.ตร.คนใหม่ คือ ทำหน้าที่ด้วยความซื่อสัตย์ สุจริต ทำเพื่อประชาชน ร้อยละ 43.13 </w:t>
      </w:r>
    </w:p>
    <w:p w14:paraId="1BC18930" w14:textId="27CC601E" w:rsidR="00A0407E" w:rsidRPr="0069360A" w:rsidRDefault="00A0407E" w:rsidP="00A0407E">
      <w:pPr>
        <w:pStyle w:val="Body"/>
        <w:ind w:firstLine="720"/>
        <w:jc w:val="thaiDistribute"/>
        <w:rPr>
          <w:rFonts w:ascii="TH SarabunPSK" w:eastAsia="TH SarabunPSK" w:hAnsi="TH SarabunPSK" w:cs="Browallia New"/>
          <w:color w:val="000000" w:themeColor="text1"/>
          <w:sz w:val="32"/>
          <w:szCs w:val="40"/>
          <w:cs/>
        </w:rPr>
      </w:pPr>
      <w:r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นางสาวพรพรรณ บัวทอง ประธานสวนดุสิตโพล กล่าวว่า จากผลการสำรวจชี้ว่า</w:t>
      </w:r>
      <w:r w:rsidRPr="0069360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ความขัดแย้งภายในองค์กรตำรวจ</w:t>
      </w:r>
      <w:r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เป็นปัญหาใหญ่ที่</w:t>
      </w:r>
      <w:r w:rsidRPr="0069360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 xml:space="preserve">ส่งผลต่อประสิทธิภาพและความเชื่อมั่นในระบบยุติธรรม </w:t>
      </w:r>
      <w:r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ประชาชน</w:t>
      </w:r>
      <w:r w:rsidRPr="0069360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จึงอยากเห็นการปฏิรูปองค์กรตำรวจ ยกระดับมาตรฐานการทำงาน สร้างผลงานที่จับต้องได้ และเร่งจัดการปัญหาอาชญากรรมทางไซเบอร์โดยด่วน โดยมีความหวังว่า</w:t>
      </w:r>
      <w:r>
        <w:rPr>
          <w:rFonts w:ascii="TH SarabunPSK" w:eastAsia="TH SarabunPSK" w:hAnsi="TH SarabunPSK" w:cs="TH SarabunPSK"/>
          <w:color w:val="000000" w:themeColor="text1"/>
          <w:sz w:val="32"/>
          <w:szCs w:val="32"/>
        </w:rPr>
        <w:t xml:space="preserve">                       </w:t>
      </w:r>
      <w:r w:rsidRPr="0069360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ผบ.ตร.คนใหม่จะมีบทบาทสำคัญในการฟื้นฟูความเชื่อมั่นและ</w:t>
      </w:r>
      <w:r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เร่ง</w:t>
      </w:r>
      <w:r w:rsidRPr="0069360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ทำงานช่วยเหลือประชาชน</w:t>
      </w:r>
    </w:p>
    <w:p w14:paraId="4AB7FCD3" w14:textId="1079CC35" w:rsidR="008F77B4" w:rsidRDefault="008F77B4" w:rsidP="008F77B4">
      <w:pPr>
        <w:pStyle w:val="Body"/>
        <w:ind w:firstLine="720"/>
        <w:jc w:val="thaiDistribute"/>
        <w:rPr>
          <w:rFonts w:ascii="TH SarabunPSK" w:eastAsia="TH SarabunPSK" w:hAnsi="TH SarabunPSK" w:cs="TH SarabunPSK"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659BD0AA" w14:textId="25A101DF" w:rsidR="00D65543" w:rsidRDefault="00D65543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2ED7C70" w14:textId="60687936" w:rsidR="00313DAA" w:rsidRDefault="00313DAA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22FEE99B" w14:textId="38DAFEAC" w:rsidR="0030480F" w:rsidRDefault="0030480F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4717FB86" w14:textId="62489608" w:rsidR="00A0407E" w:rsidRPr="00A0407E" w:rsidRDefault="00A0407E" w:rsidP="00A0407E">
      <w:pPr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A0407E">
        <w:rPr>
          <w:rFonts w:ascii="TH SarabunPSK" w:hAnsi="TH SarabunPSK" w:cs="TH SarabunPSK"/>
          <w:color w:val="000000" w:themeColor="text1"/>
          <w:sz w:val="32"/>
          <w:szCs w:val="32"/>
          <w:cs/>
        </w:rPr>
        <w:t>ว่าที่ ร้อยเอกศักดา ศรีทิพย์</w:t>
      </w:r>
      <w:r w:rsidRPr="00A0407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A0407E">
        <w:rPr>
          <w:rFonts w:ascii="TH SarabunPSK" w:hAnsi="TH SarabunPSK" w:cs="TH SarabunPSK"/>
          <w:color w:val="000000" w:themeColor="text1"/>
          <w:sz w:val="32"/>
          <w:szCs w:val="32"/>
          <w:cs/>
        </w:rPr>
        <w:t>อาจารย์ผู้รับผิดชอบหลักสูตรกฎหมายมหาชนและบริหารงานยุติธรรม</w:t>
      </w:r>
      <w:r w:rsidRPr="00A0407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A0407E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รงเรียนกฎหมายและการเมือง มหาวิทยาลัยสวนดุสิต</w:t>
      </w:r>
      <w:r w:rsidRPr="00A0407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อธิบายว่า ประชาชนเห็นว่าปัญหาใหญ่สุดขององค์กรตำรวจ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A0407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คือ ปัญหาความขัดแย้งภายใน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ผ่านมามีปัญหา</w:t>
      </w:r>
      <w:r w:rsidRPr="00A0407E">
        <w:rPr>
          <w:rFonts w:ascii="TH SarabunPSK" w:hAnsi="TH SarabunPSK" w:cs="TH SarabunPSK"/>
          <w:color w:val="202124"/>
          <w:sz w:val="32"/>
          <w:szCs w:val="32"/>
          <w:shd w:val="clear" w:color="auto" w:fill="FFFFFF"/>
          <w:cs/>
        </w:rPr>
        <w:t>การแย่งชิงเก้าอี้</w:t>
      </w:r>
      <w:r w:rsidRPr="00A0407E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 xml:space="preserve"> ผบ.ตร.</w:t>
      </w:r>
      <w:r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A0407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ช้ระบบอุปถัมภ์ วิ่งเต้น</w:t>
      </w:r>
      <w:r w:rsidRPr="00A0407E">
        <w:rPr>
          <w:rFonts w:ascii="TH SarabunPSK" w:hAnsi="TH SarabunPSK" w:cs="TH SarabunPSK"/>
          <w:sz w:val="32"/>
          <w:szCs w:val="32"/>
          <w:shd w:val="clear" w:color="auto" w:fill="FEFEFE"/>
          <w:cs/>
        </w:rPr>
        <w:t>ให้ได้ตำแหน่ง</w:t>
      </w:r>
      <w:r w:rsidRPr="00A0407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A0407E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>นำไปสู่</w:t>
      </w:r>
      <w:r w:rsidRPr="00A0407E">
        <w:rPr>
          <w:rFonts w:ascii="TH SarabunPSK" w:hAnsi="TH SarabunPSK" w:cs="TH SarabunPSK"/>
          <w:color w:val="202124"/>
          <w:sz w:val="32"/>
          <w:szCs w:val="32"/>
          <w:shd w:val="clear" w:color="auto" w:fill="FFFFFF"/>
          <w:cs/>
        </w:rPr>
        <w:t>การทุจริตคอ</w:t>
      </w:r>
      <w:r w:rsidR="00DF464A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>ร์</w:t>
      </w:r>
      <w:r w:rsidRPr="00A0407E">
        <w:rPr>
          <w:rFonts w:ascii="TH SarabunPSK" w:hAnsi="TH SarabunPSK" w:cs="TH SarabunPSK"/>
          <w:color w:val="202124"/>
          <w:sz w:val="32"/>
          <w:szCs w:val="32"/>
          <w:shd w:val="clear" w:color="auto" w:fill="FFFFFF"/>
          <w:cs/>
        </w:rPr>
        <w:t>รัปชัน เกิดภาพลบในวงการตำรวจ</w:t>
      </w:r>
      <w:r w:rsidRPr="00A0407E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 xml:space="preserve"> </w:t>
      </w:r>
      <w:r w:rsidRPr="00A0407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อกจากนี้ประชาชนยังเห็นว่าการปฏิบัติหน้าที่ของตำรวจในการ</w:t>
      </w:r>
      <w:r w:rsidRPr="00A0407E">
        <w:rPr>
          <w:rFonts w:ascii="TH SarabunPSK" w:hAnsi="TH SarabunPSK" w:cs="TH SarabunPSK" w:hint="cs"/>
          <w:sz w:val="32"/>
          <w:szCs w:val="32"/>
          <w:cs/>
        </w:rPr>
        <w:t>แก้ปัญหา</w:t>
      </w:r>
      <w:r w:rsidRPr="00A0407E">
        <w:rPr>
          <w:rFonts w:ascii="TH SarabunPSK" w:hAnsi="TH SarabunPSK" w:cs="TH SarabunPSK"/>
          <w:sz w:val="32"/>
          <w:szCs w:val="32"/>
          <w:cs/>
        </w:rPr>
        <w:t>ยาเสพติด</w:t>
      </w:r>
      <w:r w:rsidRPr="00A0407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A0407E">
        <w:rPr>
          <w:rFonts w:ascii="TH SarabunPSK" w:hAnsi="TH SarabunPSK" w:cs="TH SarabunPSK"/>
          <w:sz w:val="32"/>
          <w:szCs w:val="32"/>
          <w:cs/>
        </w:rPr>
        <w:t>แก</w:t>
      </w:r>
      <w:r w:rsidRPr="00A0407E">
        <w:rPr>
          <w:rFonts w:ascii="TH SarabunPSK" w:hAnsi="TH SarabunPSK" w:cs="TH SarabunPSK" w:hint="cs"/>
          <w:sz w:val="32"/>
          <w:szCs w:val="32"/>
          <w:cs/>
        </w:rPr>
        <w:t>๊</w:t>
      </w:r>
      <w:r w:rsidRPr="00A0407E">
        <w:rPr>
          <w:rFonts w:ascii="TH SarabunPSK" w:hAnsi="TH SarabunPSK" w:cs="TH SarabunPSK"/>
          <w:sz w:val="32"/>
          <w:szCs w:val="32"/>
          <w:cs/>
        </w:rPr>
        <w:t>งคอลเซ</w:t>
      </w:r>
      <w:r w:rsidRPr="00A0407E">
        <w:rPr>
          <w:rFonts w:ascii="TH SarabunPSK" w:hAnsi="TH SarabunPSK" w:cs="TH SarabunPSK" w:hint="cs"/>
          <w:sz w:val="32"/>
          <w:szCs w:val="32"/>
          <w:cs/>
        </w:rPr>
        <w:t>็</w:t>
      </w:r>
      <w:r w:rsidRPr="00A0407E">
        <w:rPr>
          <w:rFonts w:ascii="TH SarabunPSK" w:hAnsi="TH SarabunPSK" w:cs="TH SarabunPSK"/>
          <w:sz w:val="32"/>
          <w:szCs w:val="32"/>
          <w:cs/>
        </w:rPr>
        <w:t>นเตอร์</w:t>
      </w:r>
      <w:r w:rsidRPr="00A0407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A0407E">
        <w:rPr>
          <w:rFonts w:ascii="TH SarabunPSK" w:hAnsi="TH SarabunPSK" w:cs="TH SarabunPSK" w:hint="cs"/>
          <w:sz w:val="32"/>
          <w:szCs w:val="32"/>
          <w:cs/>
        </w:rPr>
        <w:t>และการ</w:t>
      </w:r>
      <w:r w:rsidRPr="00A0407E">
        <w:rPr>
          <w:rFonts w:ascii="TH SarabunPSK" w:hAnsi="TH SarabunPSK" w:cs="TH SarabunPSK"/>
          <w:sz w:val="32"/>
          <w:szCs w:val="32"/>
          <w:cs/>
        </w:rPr>
        <w:t>บริการประชาชน</w:t>
      </w:r>
      <w:r w:rsidRPr="00A0407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A0407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ยังไม่มีประสิทธิภาพ</w:t>
      </w:r>
      <w:r w:rsidR="00632B5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ึง</w:t>
      </w:r>
      <w:r w:rsidRPr="00A0407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ำให้เกิดปัญหาสังคม ปกติแล้ว</w:t>
      </w:r>
      <w:r w:rsidRPr="00A0407E">
        <w:rPr>
          <w:rFonts w:ascii="TH SarabunPSK" w:hAnsi="TH SarabunPSK" w:cs="TH SarabunPSK"/>
          <w:color w:val="202124"/>
          <w:sz w:val="32"/>
          <w:szCs w:val="32"/>
          <w:shd w:val="clear" w:color="auto" w:fill="FFFFFF"/>
          <w:cs/>
        </w:rPr>
        <w:t>เวลาประชาชนเดือ</w:t>
      </w:r>
      <w:r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>ด</w:t>
      </w:r>
      <w:r w:rsidRPr="00A0407E">
        <w:rPr>
          <w:rFonts w:ascii="TH SarabunPSK" w:hAnsi="TH SarabunPSK" w:cs="TH SarabunPSK"/>
          <w:color w:val="202124"/>
          <w:sz w:val="32"/>
          <w:szCs w:val="32"/>
          <w:shd w:val="clear" w:color="auto" w:fill="FFFFFF"/>
          <w:cs/>
        </w:rPr>
        <w:t>ร้อน</w:t>
      </w:r>
      <w:r w:rsidRPr="00A0407E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>มักจะนึกถึง</w:t>
      </w:r>
      <w:r w:rsidRPr="00A0407E">
        <w:rPr>
          <w:rFonts w:ascii="TH SarabunPSK" w:hAnsi="TH SarabunPSK" w:cs="TH SarabunPSK"/>
          <w:color w:val="202124"/>
          <w:sz w:val="32"/>
          <w:szCs w:val="32"/>
          <w:shd w:val="clear" w:color="auto" w:fill="FFFFFF"/>
          <w:cs/>
        </w:rPr>
        <w:t>ตำรวจ</w:t>
      </w:r>
      <w:r w:rsidR="0079023E" w:rsidRPr="00A0407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เพราะเป็นเจ้าหน้าที่ของรัฐตามกฎหมาย </w:t>
      </w:r>
      <w:r w:rsidRPr="00A0407E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>แต่</w:t>
      </w:r>
      <w:r w:rsidR="00632B52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>เมื่อ</w:t>
      </w:r>
      <w:r w:rsidRPr="00A0407E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>ไป</w:t>
      </w:r>
      <w:r w:rsidRPr="00A0407E">
        <w:rPr>
          <w:rFonts w:ascii="TH SarabunPSK" w:hAnsi="TH SarabunPSK" w:cs="TH SarabunPSK"/>
          <w:color w:val="202124"/>
          <w:sz w:val="32"/>
          <w:szCs w:val="32"/>
          <w:shd w:val="clear" w:color="auto" w:fill="FFFFFF"/>
          <w:cs/>
        </w:rPr>
        <w:t>แจ้งความ</w:t>
      </w:r>
      <w:r w:rsidR="00632B52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>แล้ว</w:t>
      </w:r>
      <w:r w:rsidRPr="00A0407E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>มักจะไม่</w:t>
      </w:r>
      <w:r w:rsidRPr="00A0407E">
        <w:rPr>
          <w:rFonts w:ascii="TH SarabunPSK" w:hAnsi="TH SarabunPSK" w:cs="TH SarabunPSK"/>
          <w:color w:val="202124"/>
          <w:sz w:val="32"/>
          <w:szCs w:val="32"/>
          <w:shd w:val="clear" w:color="auto" w:fill="FFFFFF"/>
          <w:cs/>
        </w:rPr>
        <w:t>คืบหน้า</w:t>
      </w:r>
      <w:r w:rsidRPr="00A0407E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 xml:space="preserve"> </w:t>
      </w:r>
      <w:r w:rsidR="0079023E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>ทำให้</w:t>
      </w:r>
      <w:r w:rsidRPr="00A0407E">
        <w:rPr>
          <w:rFonts w:ascii="TH SarabunPSK" w:hAnsi="TH SarabunPSK" w:cs="TH SarabunPSK"/>
          <w:color w:val="202124"/>
          <w:sz w:val="32"/>
          <w:szCs w:val="32"/>
          <w:shd w:val="clear" w:color="auto" w:fill="FFFFFF"/>
          <w:cs/>
        </w:rPr>
        <w:t>รู้สึก</w:t>
      </w:r>
      <w:r w:rsidR="0079023E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>ว่า</w:t>
      </w:r>
      <w:r w:rsidRPr="00A0407E">
        <w:rPr>
          <w:rFonts w:ascii="TH SarabunPSK" w:hAnsi="TH SarabunPSK" w:cs="TH SarabunPSK"/>
          <w:color w:val="202124"/>
          <w:sz w:val="32"/>
          <w:szCs w:val="32"/>
          <w:shd w:val="clear" w:color="auto" w:fill="FFFFFF"/>
          <w:cs/>
        </w:rPr>
        <w:t>พึ่งพา</w:t>
      </w:r>
      <w:r w:rsidRPr="00A0407E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>ตำรวจ</w:t>
      </w:r>
      <w:r w:rsidRPr="00A0407E">
        <w:rPr>
          <w:rFonts w:ascii="TH SarabunPSK" w:hAnsi="TH SarabunPSK" w:cs="TH SarabunPSK"/>
          <w:color w:val="202124"/>
          <w:sz w:val="32"/>
          <w:szCs w:val="32"/>
          <w:shd w:val="clear" w:color="auto" w:fill="FFFFFF"/>
          <w:cs/>
        </w:rPr>
        <w:t>ไม่ได้</w:t>
      </w:r>
      <w:r w:rsidRPr="00A0407E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 xml:space="preserve"> </w:t>
      </w:r>
      <w:r w:rsidRPr="00A0407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A0407E">
        <w:rPr>
          <w:rFonts w:ascii="TH SarabunPSK" w:hAnsi="TH SarabunPSK" w:cs="TH SarabunPSK"/>
          <w:color w:val="202124"/>
          <w:sz w:val="32"/>
          <w:szCs w:val="32"/>
          <w:shd w:val="clear" w:color="auto" w:fill="FFFFFF"/>
          <w:cs/>
        </w:rPr>
        <w:t>ความศรัทธาที่มี</w:t>
      </w:r>
      <w:r w:rsidR="0079023E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>จึงลด</w:t>
      </w:r>
      <w:r w:rsidRPr="00A0407E">
        <w:rPr>
          <w:rFonts w:ascii="TH SarabunPSK" w:hAnsi="TH SarabunPSK" w:cs="TH SarabunPSK"/>
          <w:color w:val="202124"/>
          <w:sz w:val="32"/>
          <w:szCs w:val="32"/>
          <w:shd w:val="clear" w:color="auto" w:fill="FFFFFF"/>
          <w:cs/>
        </w:rPr>
        <w:t>น้อยถอยลงไป</w:t>
      </w:r>
      <w:r w:rsidRPr="00A0407E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>มาก</w:t>
      </w:r>
      <w:r w:rsidRPr="00A0407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79023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A0407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มื่อมีผู้บัญชาการตำรวจคนใหม่จึงต้องการเห็นการ</w:t>
      </w:r>
      <w:r w:rsidRPr="00A0407E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ทำหน้าที่ด้วยความซื่อสัตย์ สุจริต </w:t>
      </w:r>
      <w:r w:rsidR="00496AB4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ทำ</w:t>
      </w:r>
      <w:r w:rsidRPr="00A0407E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เพื่อประชาชน</w:t>
      </w:r>
      <w:r w:rsidRPr="00A0407E">
        <w:rPr>
          <w:rFonts w:ascii="TH SarabunPSK" w:hAnsi="TH SarabunPSK" w:cs="TH SarabunPSK"/>
          <w:color w:val="202124"/>
          <w:sz w:val="32"/>
          <w:szCs w:val="32"/>
          <w:shd w:val="clear" w:color="auto" w:fill="FFFFFF"/>
        </w:rPr>
        <w:t xml:space="preserve"> </w:t>
      </w:r>
      <w:r w:rsidRPr="00A0407E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ปฏิรูปองค์กรตำรวจให้มีความโปร่งใส มีมาตรฐานที่ดีในการทำงาน</w:t>
      </w:r>
      <w:r w:rsidR="0079023E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เพื่อให้</w:t>
      </w:r>
      <w:r w:rsidRPr="00A0407E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ประชาชนเกิดความมั่นใจ</w:t>
      </w:r>
    </w:p>
    <w:p w14:paraId="7E1910ED" w14:textId="77777777" w:rsidR="00A0407E" w:rsidRDefault="00A0407E" w:rsidP="00A0407E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35D6DD2" w14:textId="77777777" w:rsidR="00A0407E" w:rsidRDefault="00A0407E" w:rsidP="00A0407E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24AD4E0" w14:textId="77777777" w:rsidR="00A0407E" w:rsidRDefault="00A0407E" w:rsidP="00A0407E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Pr="009305E3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ว่าที่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9305E3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ร้อยเอกศักดา ศรีทิพย์ </w:t>
      </w:r>
    </w:p>
    <w:p w14:paraId="1BD56913" w14:textId="77777777" w:rsidR="00A0407E" w:rsidRDefault="00A0407E" w:rsidP="00A0407E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9305E3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อาจารย์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ผู้รับผิดชอบหลักสูตรกฎหมายมหาชนและบริหารงานยุติธรรม</w:t>
      </w:r>
    </w:p>
    <w:p w14:paraId="652CAD41" w14:textId="77777777" w:rsidR="00A0407E" w:rsidRPr="001903F7" w:rsidRDefault="00A0407E" w:rsidP="00A0407E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9305E3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โรงเรียนกฎหมายและการเมือง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มหาวิทยาลัยสวนดุสิต</w:t>
      </w:r>
    </w:p>
    <w:p w14:paraId="1B51005E" w14:textId="7FDFC866" w:rsidR="000F21D3" w:rsidRDefault="000F21D3" w:rsidP="00A0407E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sectPr w:rsidR="000F21D3" w:rsidSect="005309F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endnotePr>
        <w:numFmt w:val="decimal"/>
      </w:endnotePr>
      <w:pgSz w:w="11907" w:h="16840"/>
      <w:pgMar w:top="99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EAEA81" w14:textId="77777777" w:rsidR="00C3672E" w:rsidRDefault="00C3672E" w:rsidP="00CD0D20">
      <w:r>
        <w:separator/>
      </w:r>
    </w:p>
  </w:endnote>
  <w:endnote w:type="continuationSeparator" w:id="0">
    <w:p w14:paraId="362E0315" w14:textId="77777777" w:rsidR="00C3672E" w:rsidRDefault="00C3672E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charset w:val="00"/>
    <w:family w:val="roman"/>
    <w:pitch w:val="default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3D9E30" w14:textId="77777777" w:rsidR="00922BFA" w:rsidRDefault="00922B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262639" w14:textId="77777777" w:rsidR="00922BFA" w:rsidRDefault="00922B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00CC64" w14:textId="77777777" w:rsidR="00922BFA" w:rsidRDefault="00922B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484C6F" w14:textId="77777777" w:rsidR="00C3672E" w:rsidRDefault="00C3672E" w:rsidP="00CD0D20">
      <w:r>
        <w:separator/>
      </w:r>
    </w:p>
  </w:footnote>
  <w:footnote w:type="continuationSeparator" w:id="0">
    <w:p w14:paraId="2E67110D" w14:textId="77777777" w:rsidR="00C3672E" w:rsidRDefault="00C3672E" w:rsidP="00CD0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C72549" w14:textId="08DE2E82" w:rsidR="00922BFA" w:rsidRDefault="00922BFA">
    <w:pPr>
      <w:pStyle w:val="Header"/>
    </w:pPr>
    <w:r>
      <w:rPr>
        <w:noProof/>
      </w:rPr>
      <w:pict w14:anchorId="4EAAF2D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1719" o:spid="_x0000_s1026" type="#_x0000_t75" style="position:absolute;margin-left:0;margin-top:0;width:153.6pt;height:153.6pt;z-index:-251657216;mso-position-horizontal:center;mso-position-horizontal-relative:margin;mso-position-vertical:center;mso-position-vertical-relative:margin" o:allowincell="f">
          <v:imagedata r:id="rId1" o:title="logo Poll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DC357E" w14:textId="0F33E6A0" w:rsidR="00922BFA" w:rsidRDefault="00922BFA">
    <w:pPr>
      <w:pStyle w:val="Header"/>
    </w:pPr>
    <w:r>
      <w:rPr>
        <w:noProof/>
      </w:rPr>
      <w:pict w14:anchorId="55232F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1720" o:spid="_x0000_s1027" type="#_x0000_t75" style="position:absolute;margin-left:0;margin-top:0;width:153.6pt;height:153.6pt;z-index:-251656192;mso-position-horizontal:center;mso-position-horizontal-relative:margin;mso-position-vertical:center;mso-position-vertical-relative:margin" o:allowincell="f">
          <v:imagedata r:id="rId1" o:title="logo Poll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DFA7B5" w14:textId="57ADE7FA" w:rsidR="00922BFA" w:rsidRDefault="00922BFA">
    <w:pPr>
      <w:pStyle w:val="Header"/>
    </w:pPr>
    <w:r>
      <w:rPr>
        <w:noProof/>
      </w:rPr>
      <w:pict w14:anchorId="45A93EE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1718" o:spid="_x0000_s1025" type="#_x0000_t75" style="position:absolute;margin-left:0;margin-top:0;width:153.6pt;height:153.6pt;z-index:-251658240;mso-position-horizontal:center;mso-position-horizontal-relative:margin;mso-position-vertical:center;mso-position-vertical-relative:margin" o:allowincell="f">
          <v:imagedata r:id="rId1" o:title="logo Poll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196C11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8838CB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723329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2E6067"/>
    <w:multiLevelType w:val="hybridMultilevel"/>
    <w:tmpl w:val="AF0A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91CB5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DD60CF4"/>
    <w:multiLevelType w:val="hybridMultilevel"/>
    <w:tmpl w:val="28269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A63B4F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D15C98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25341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A837F6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BAD7333"/>
    <w:multiLevelType w:val="hybridMultilevel"/>
    <w:tmpl w:val="FE2803B6"/>
    <w:lvl w:ilvl="0" w:tplc="4FFE424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96541E9"/>
    <w:multiLevelType w:val="hybridMultilevel"/>
    <w:tmpl w:val="24F65C68"/>
    <w:lvl w:ilvl="0" w:tplc="FC24B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604071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4C108B2"/>
    <w:multiLevelType w:val="hybridMultilevel"/>
    <w:tmpl w:val="90E07672"/>
    <w:lvl w:ilvl="0" w:tplc="1D5CCC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8" w15:restartNumberingAfterBreak="0">
    <w:nsid w:val="668849A2"/>
    <w:multiLevelType w:val="hybridMultilevel"/>
    <w:tmpl w:val="90E07672"/>
    <w:lvl w:ilvl="0" w:tplc="1D5CCC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B80262"/>
    <w:multiLevelType w:val="hybridMultilevel"/>
    <w:tmpl w:val="BEE255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AD2D53"/>
    <w:multiLevelType w:val="hybridMultilevel"/>
    <w:tmpl w:val="E62252FA"/>
    <w:lvl w:ilvl="0" w:tplc="2B108CF4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 w16cid:durableId="1594822754">
    <w:abstractNumId w:val="4"/>
  </w:num>
  <w:num w:numId="2" w16cid:durableId="608200440">
    <w:abstractNumId w:val="12"/>
  </w:num>
  <w:num w:numId="3" w16cid:durableId="1907255024">
    <w:abstractNumId w:val="17"/>
  </w:num>
  <w:num w:numId="4" w16cid:durableId="1528593929">
    <w:abstractNumId w:val="14"/>
  </w:num>
  <w:num w:numId="5" w16cid:durableId="424305283">
    <w:abstractNumId w:val="19"/>
  </w:num>
  <w:num w:numId="6" w16cid:durableId="275723745">
    <w:abstractNumId w:val="3"/>
  </w:num>
  <w:num w:numId="7" w16cid:durableId="1915429738">
    <w:abstractNumId w:val="15"/>
  </w:num>
  <w:num w:numId="8" w16cid:durableId="977338525">
    <w:abstractNumId w:val="10"/>
  </w:num>
  <w:num w:numId="9" w16cid:durableId="581331693">
    <w:abstractNumId w:val="1"/>
  </w:num>
  <w:num w:numId="10" w16cid:durableId="1612591037">
    <w:abstractNumId w:val="5"/>
  </w:num>
  <w:num w:numId="11" w16cid:durableId="11418507">
    <w:abstractNumId w:val="6"/>
  </w:num>
  <w:num w:numId="12" w16cid:durableId="1801537161">
    <w:abstractNumId w:val="13"/>
  </w:num>
  <w:num w:numId="13" w16cid:durableId="708795802">
    <w:abstractNumId w:val="21"/>
  </w:num>
  <w:num w:numId="14" w16cid:durableId="305362220">
    <w:abstractNumId w:val="11"/>
  </w:num>
  <w:num w:numId="15" w16cid:durableId="1317804009">
    <w:abstractNumId w:val="20"/>
  </w:num>
  <w:num w:numId="16" w16cid:durableId="2109813369">
    <w:abstractNumId w:val="16"/>
  </w:num>
  <w:num w:numId="17" w16cid:durableId="1425877356">
    <w:abstractNumId w:val="18"/>
  </w:num>
  <w:num w:numId="18" w16cid:durableId="2016178286">
    <w:abstractNumId w:val="7"/>
  </w:num>
  <w:num w:numId="19" w16cid:durableId="184096810">
    <w:abstractNumId w:val="9"/>
  </w:num>
  <w:num w:numId="20" w16cid:durableId="1330710848">
    <w:abstractNumId w:val="0"/>
  </w:num>
  <w:num w:numId="21" w16cid:durableId="78715781">
    <w:abstractNumId w:val="2"/>
  </w:num>
  <w:num w:numId="22" w16cid:durableId="1902248199">
    <w:abstractNumId w:val="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13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1F2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4F3A"/>
    <w:rsid w:val="0000501C"/>
    <w:rsid w:val="000050BB"/>
    <w:rsid w:val="00005181"/>
    <w:rsid w:val="00005775"/>
    <w:rsid w:val="000057E4"/>
    <w:rsid w:val="000058FD"/>
    <w:rsid w:val="00005ECB"/>
    <w:rsid w:val="00005EF5"/>
    <w:rsid w:val="00005F40"/>
    <w:rsid w:val="0000612F"/>
    <w:rsid w:val="0000627F"/>
    <w:rsid w:val="00006403"/>
    <w:rsid w:val="000064CB"/>
    <w:rsid w:val="000064D8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E55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2D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453"/>
    <w:rsid w:val="0002172C"/>
    <w:rsid w:val="000219AE"/>
    <w:rsid w:val="00021D60"/>
    <w:rsid w:val="00021F8A"/>
    <w:rsid w:val="0002200B"/>
    <w:rsid w:val="00022174"/>
    <w:rsid w:val="0002236D"/>
    <w:rsid w:val="00022B20"/>
    <w:rsid w:val="00022D8C"/>
    <w:rsid w:val="00023166"/>
    <w:rsid w:val="0002327B"/>
    <w:rsid w:val="000232F8"/>
    <w:rsid w:val="00023385"/>
    <w:rsid w:val="00023532"/>
    <w:rsid w:val="00023748"/>
    <w:rsid w:val="000237F8"/>
    <w:rsid w:val="00023DB3"/>
    <w:rsid w:val="00023E99"/>
    <w:rsid w:val="00023FDA"/>
    <w:rsid w:val="00023FF1"/>
    <w:rsid w:val="00023FF7"/>
    <w:rsid w:val="0002426E"/>
    <w:rsid w:val="0002427B"/>
    <w:rsid w:val="000244A5"/>
    <w:rsid w:val="0002454F"/>
    <w:rsid w:val="00024772"/>
    <w:rsid w:val="000247AD"/>
    <w:rsid w:val="0002497F"/>
    <w:rsid w:val="00024A6D"/>
    <w:rsid w:val="00024AD1"/>
    <w:rsid w:val="00024B16"/>
    <w:rsid w:val="00024DD0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7C6"/>
    <w:rsid w:val="00027876"/>
    <w:rsid w:val="000279C8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1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19"/>
    <w:rsid w:val="000432EE"/>
    <w:rsid w:val="000435BD"/>
    <w:rsid w:val="000436C5"/>
    <w:rsid w:val="00043A52"/>
    <w:rsid w:val="00044046"/>
    <w:rsid w:val="0004436D"/>
    <w:rsid w:val="000444B7"/>
    <w:rsid w:val="000444E5"/>
    <w:rsid w:val="000447CA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6F0"/>
    <w:rsid w:val="000538EA"/>
    <w:rsid w:val="00053E29"/>
    <w:rsid w:val="00054297"/>
    <w:rsid w:val="00054313"/>
    <w:rsid w:val="00054333"/>
    <w:rsid w:val="00054397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C83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210"/>
    <w:rsid w:val="00060409"/>
    <w:rsid w:val="0006047B"/>
    <w:rsid w:val="0006056D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2A92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7CF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5F5F"/>
    <w:rsid w:val="0007651D"/>
    <w:rsid w:val="000765EC"/>
    <w:rsid w:val="00076C8F"/>
    <w:rsid w:val="000770A1"/>
    <w:rsid w:val="0007711D"/>
    <w:rsid w:val="0007711E"/>
    <w:rsid w:val="0007713D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ACA"/>
    <w:rsid w:val="00085E46"/>
    <w:rsid w:val="00085ED5"/>
    <w:rsid w:val="00086024"/>
    <w:rsid w:val="00086283"/>
    <w:rsid w:val="00086403"/>
    <w:rsid w:val="0008652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5B0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4F87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87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4CC"/>
    <w:rsid w:val="000A55F4"/>
    <w:rsid w:val="000A5719"/>
    <w:rsid w:val="000A5A07"/>
    <w:rsid w:val="000A5A17"/>
    <w:rsid w:val="000A5DF6"/>
    <w:rsid w:val="000A5EFE"/>
    <w:rsid w:val="000A61EF"/>
    <w:rsid w:val="000A6326"/>
    <w:rsid w:val="000A6568"/>
    <w:rsid w:val="000A670D"/>
    <w:rsid w:val="000A6868"/>
    <w:rsid w:val="000A6C51"/>
    <w:rsid w:val="000A6CC5"/>
    <w:rsid w:val="000A6CFB"/>
    <w:rsid w:val="000A6D34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350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5D22"/>
    <w:rsid w:val="000B610B"/>
    <w:rsid w:val="000B61D7"/>
    <w:rsid w:val="000B6516"/>
    <w:rsid w:val="000B65E1"/>
    <w:rsid w:val="000B6718"/>
    <w:rsid w:val="000B6A48"/>
    <w:rsid w:val="000B6F2B"/>
    <w:rsid w:val="000B6F48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694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EEA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366"/>
    <w:rsid w:val="000D7444"/>
    <w:rsid w:val="000D746E"/>
    <w:rsid w:val="000D74CD"/>
    <w:rsid w:val="000D7526"/>
    <w:rsid w:val="000D7541"/>
    <w:rsid w:val="000D79DA"/>
    <w:rsid w:val="000D7A7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1D3"/>
    <w:rsid w:val="000F2483"/>
    <w:rsid w:val="000F273D"/>
    <w:rsid w:val="000F2C7B"/>
    <w:rsid w:val="000F2F79"/>
    <w:rsid w:val="000F2F8A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AC4"/>
    <w:rsid w:val="000F6B2D"/>
    <w:rsid w:val="000F6BFA"/>
    <w:rsid w:val="000F6C14"/>
    <w:rsid w:val="000F6E43"/>
    <w:rsid w:val="000F6E6D"/>
    <w:rsid w:val="000F6F86"/>
    <w:rsid w:val="000F6FD3"/>
    <w:rsid w:val="000F6FFD"/>
    <w:rsid w:val="000F748F"/>
    <w:rsid w:val="000F78DE"/>
    <w:rsid w:val="00100311"/>
    <w:rsid w:val="0010040C"/>
    <w:rsid w:val="00100442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BC6"/>
    <w:rsid w:val="00101CC7"/>
    <w:rsid w:val="00101DA9"/>
    <w:rsid w:val="00101F45"/>
    <w:rsid w:val="00102159"/>
    <w:rsid w:val="0010216C"/>
    <w:rsid w:val="0010220E"/>
    <w:rsid w:val="00102217"/>
    <w:rsid w:val="00102583"/>
    <w:rsid w:val="001028EB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239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DC2"/>
    <w:rsid w:val="00112E1E"/>
    <w:rsid w:val="00113239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F7F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3E1"/>
    <w:rsid w:val="00116518"/>
    <w:rsid w:val="001166B1"/>
    <w:rsid w:val="0011691B"/>
    <w:rsid w:val="00116C15"/>
    <w:rsid w:val="00116E4F"/>
    <w:rsid w:val="001170F0"/>
    <w:rsid w:val="0011713E"/>
    <w:rsid w:val="00117292"/>
    <w:rsid w:val="00117724"/>
    <w:rsid w:val="00117803"/>
    <w:rsid w:val="00117A19"/>
    <w:rsid w:val="00117B6E"/>
    <w:rsid w:val="00117BA2"/>
    <w:rsid w:val="00117C65"/>
    <w:rsid w:val="00117D23"/>
    <w:rsid w:val="00117DB8"/>
    <w:rsid w:val="00117DF8"/>
    <w:rsid w:val="00117E3B"/>
    <w:rsid w:val="00117E41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30"/>
    <w:rsid w:val="0012189F"/>
    <w:rsid w:val="00121A3C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B0B"/>
    <w:rsid w:val="00122BE5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019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069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78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2A32"/>
    <w:rsid w:val="00142B37"/>
    <w:rsid w:val="001434C2"/>
    <w:rsid w:val="00143A35"/>
    <w:rsid w:val="00143AB7"/>
    <w:rsid w:val="00143B48"/>
    <w:rsid w:val="00143BC1"/>
    <w:rsid w:val="00143CC8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2"/>
    <w:rsid w:val="00147F65"/>
    <w:rsid w:val="001504A9"/>
    <w:rsid w:val="00150878"/>
    <w:rsid w:val="00150947"/>
    <w:rsid w:val="00150C37"/>
    <w:rsid w:val="00150E92"/>
    <w:rsid w:val="0015102D"/>
    <w:rsid w:val="001510F4"/>
    <w:rsid w:val="00151244"/>
    <w:rsid w:val="001515BB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6B2"/>
    <w:rsid w:val="001529FA"/>
    <w:rsid w:val="00152C28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7C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AD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97B"/>
    <w:rsid w:val="00177DE9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613"/>
    <w:rsid w:val="00182AC2"/>
    <w:rsid w:val="001835A9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5DF"/>
    <w:rsid w:val="00186603"/>
    <w:rsid w:val="00186648"/>
    <w:rsid w:val="00186731"/>
    <w:rsid w:val="001867AA"/>
    <w:rsid w:val="00186A88"/>
    <w:rsid w:val="00186B2A"/>
    <w:rsid w:val="00186B3F"/>
    <w:rsid w:val="00186C48"/>
    <w:rsid w:val="0018750F"/>
    <w:rsid w:val="0018760B"/>
    <w:rsid w:val="00187708"/>
    <w:rsid w:val="00187ADF"/>
    <w:rsid w:val="00187B29"/>
    <w:rsid w:val="00187D9F"/>
    <w:rsid w:val="00187EEC"/>
    <w:rsid w:val="0019003D"/>
    <w:rsid w:val="001902F6"/>
    <w:rsid w:val="001904BC"/>
    <w:rsid w:val="001904EB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5C9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0B"/>
    <w:rsid w:val="00196CCA"/>
    <w:rsid w:val="00196CCB"/>
    <w:rsid w:val="00196CD7"/>
    <w:rsid w:val="00196E54"/>
    <w:rsid w:val="00196F41"/>
    <w:rsid w:val="00196FCF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7E9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808"/>
    <w:rsid w:val="001A7B41"/>
    <w:rsid w:val="001A7CED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AF3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BF6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926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B9A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4D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2AE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B17"/>
    <w:rsid w:val="001D1FFA"/>
    <w:rsid w:val="001D2087"/>
    <w:rsid w:val="001D22C3"/>
    <w:rsid w:val="001D23A1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72E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2D85"/>
    <w:rsid w:val="002030A0"/>
    <w:rsid w:val="002030C8"/>
    <w:rsid w:val="002034E2"/>
    <w:rsid w:val="002035FC"/>
    <w:rsid w:val="0020367F"/>
    <w:rsid w:val="00203762"/>
    <w:rsid w:val="00203973"/>
    <w:rsid w:val="00203E62"/>
    <w:rsid w:val="0020417D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6D"/>
    <w:rsid w:val="002064A7"/>
    <w:rsid w:val="00206817"/>
    <w:rsid w:val="00206BFD"/>
    <w:rsid w:val="00206CAB"/>
    <w:rsid w:val="00206CE6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A8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A02"/>
    <w:rsid w:val="00231C6C"/>
    <w:rsid w:val="00231F94"/>
    <w:rsid w:val="00231FDE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12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31E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3F5F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C65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3F3C"/>
    <w:rsid w:val="00254190"/>
    <w:rsid w:val="00254428"/>
    <w:rsid w:val="002545D3"/>
    <w:rsid w:val="00254654"/>
    <w:rsid w:val="0025488E"/>
    <w:rsid w:val="002548A6"/>
    <w:rsid w:val="00254B8A"/>
    <w:rsid w:val="00254B98"/>
    <w:rsid w:val="00254E67"/>
    <w:rsid w:val="00254FC7"/>
    <w:rsid w:val="002551BD"/>
    <w:rsid w:val="00255492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57BAE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88D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CA0"/>
    <w:rsid w:val="00263EB8"/>
    <w:rsid w:val="00263F0B"/>
    <w:rsid w:val="00264317"/>
    <w:rsid w:val="00264428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6D9"/>
    <w:rsid w:val="00270977"/>
    <w:rsid w:val="0027098D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25F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8A7"/>
    <w:rsid w:val="00285C14"/>
    <w:rsid w:val="00285CE7"/>
    <w:rsid w:val="00285EC0"/>
    <w:rsid w:val="00285F05"/>
    <w:rsid w:val="0028627A"/>
    <w:rsid w:val="002862CB"/>
    <w:rsid w:val="0028642F"/>
    <w:rsid w:val="002865B0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754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444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97FCF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7C0"/>
    <w:rsid w:val="002A39DE"/>
    <w:rsid w:val="002A3C96"/>
    <w:rsid w:val="002A3E8F"/>
    <w:rsid w:val="002A3F53"/>
    <w:rsid w:val="002A3FDE"/>
    <w:rsid w:val="002A42D0"/>
    <w:rsid w:val="002A436A"/>
    <w:rsid w:val="002A43AA"/>
    <w:rsid w:val="002A444D"/>
    <w:rsid w:val="002A4470"/>
    <w:rsid w:val="002A44BD"/>
    <w:rsid w:val="002A4BE1"/>
    <w:rsid w:val="002A4CDD"/>
    <w:rsid w:val="002A4D0D"/>
    <w:rsid w:val="002A4D7C"/>
    <w:rsid w:val="002A4DDA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54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8CC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A01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B7ED0"/>
    <w:rsid w:val="002C039D"/>
    <w:rsid w:val="002C0984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165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9E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E7B07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8B6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922"/>
    <w:rsid w:val="002F7A18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337"/>
    <w:rsid w:val="00301405"/>
    <w:rsid w:val="00301576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10"/>
    <w:rsid w:val="00303E2A"/>
    <w:rsid w:val="00304188"/>
    <w:rsid w:val="00304201"/>
    <w:rsid w:val="003043D0"/>
    <w:rsid w:val="0030465D"/>
    <w:rsid w:val="0030480F"/>
    <w:rsid w:val="003048BF"/>
    <w:rsid w:val="00304B74"/>
    <w:rsid w:val="00304C2B"/>
    <w:rsid w:val="00304ED8"/>
    <w:rsid w:val="00304FA8"/>
    <w:rsid w:val="0030500F"/>
    <w:rsid w:val="0030533E"/>
    <w:rsid w:val="00305611"/>
    <w:rsid w:val="003056C1"/>
    <w:rsid w:val="00305804"/>
    <w:rsid w:val="003059EC"/>
    <w:rsid w:val="00305C9F"/>
    <w:rsid w:val="00305D84"/>
    <w:rsid w:val="00306257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DAA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7D8"/>
    <w:rsid w:val="00315989"/>
    <w:rsid w:val="00315CCC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E3F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9B"/>
    <w:rsid w:val="00327ADE"/>
    <w:rsid w:val="00327C14"/>
    <w:rsid w:val="00327E3B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8D6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D7"/>
    <w:rsid w:val="00334FE3"/>
    <w:rsid w:val="00335564"/>
    <w:rsid w:val="003356C7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6FF"/>
    <w:rsid w:val="00340729"/>
    <w:rsid w:val="00340866"/>
    <w:rsid w:val="0034091F"/>
    <w:rsid w:val="00340BB3"/>
    <w:rsid w:val="00340CA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13D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03D"/>
    <w:rsid w:val="00354255"/>
    <w:rsid w:val="003545D4"/>
    <w:rsid w:val="003546F2"/>
    <w:rsid w:val="00354921"/>
    <w:rsid w:val="003549E3"/>
    <w:rsid w:val="00354F61"/>
    <w:rsid w:val="00354F9A"/>
    <w:rsid w:val="00355F16"/>
    <w:rsid w:val="00355FD0"/>
    <w:rsid w:val="0035608A"/>
    <w:rsid w:val="003560A7"/>
    <w:rsid w:val="00356114"/>
    <w:rsid w:val="003561D1"/>
    <w:rsid w:val="003561F8"/>
    <w:rsid w:val="003563CB"/>
    <w:rsid w:val="00356752"/>
    <w:rsid w:val="00356DBD"/>
    <w:rsid w:val="003578B3"/>
    <w:rsid w:val="00357A6B"/>
    <w:rsid w:val="00357ACA"/>
    <w:rsid w:val="00357BB4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6A3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A6C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AB9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505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D16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66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D8E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7C"/>
    <w:rsid w:val="003A1684"/>
    <w:rsid w:val="003A186C"/>
    <w:rsid w:val="003A1BB3"/>
    <w:rsid w:val="003A1BBE"/>
    <w:rsid w:val="003A1C67"/>
    <w:rsid w:val="003A1FCF"/>
    <w:rsid w:val="003A253B"/>
    <w:rsid w:val="003A2A3D"/>
    <w:rsid w:val="003A2B66"/>
    <w:rsid w:val="003A397C"/>
    <w:rsid w:val="003A3A15"/>
    <w:rsid w:val="003A3BBE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2F"/>
    <w:rsid w:val="003A4936"/>
    <w:rsid w:val="003A4C8E"/>
    <w:rsid w:val="003A4DE8"/>
    <w:rsid w:val="003A4E32"/>
    <w:rsid w:val="003A53E9"/>
    <w:rsid w:val="003A546B"/>
    <w:rsid w:val="003A54E2"/>
    <w:rsid w:val="003A5528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4FC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BC"/>
    <w:rsid w:val="003C37DE"/>
    <w:rsid w:val="003C3951"/>
    <w:rsid w:val="003C3CFA"/>
    <w:rsid w:val="003C3EFD"/>
    <w:rsid w:val="003C423E"/>
    <w:rsid w:val="003C4911"/>
    <w:rsid w:val="003C4C38"/>
    <w:rsid w:val="003C5124"/>
    <w:rsid w:val="003C5514"/>
    <w:rsid w:val="003C5584"/>
    <w:rsid w:val="003C56B7"/>
    <w:rsid w:val="003C56EF"/>
    <w:rsid w:val="003C587B"/>
    <w:rsid w:val="003C5934"/>
    <w:rsid w:val="003C59C8"/>
    <w:rsid w:val="003C5A5D"/>
    <w:rsid w:val="003C5FDA"/>
    <w:rsid w:val="003C6321"/>
    <w:rsid w:val="003C6510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A9D"/>
    <w:rsid w:val="003D4E0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6DE"/>
    <w:rsid w:val="003E0740"/>
    <w:rsid w:val="003E08A8"/>
    <w:rsid w:val="003E0934"/>
    <w:rsid w:val="003E0D06"/>
    <w:rsid w:val="003E0D66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2BE"/>
    <w:rsid w:val="003F369D"/>
    <w:rsid w:val="003F39C3"/>
    <w:rsid w:val="003F39C6"/>
    <w:rsid w:val="003F3E7F"/>
    <w:rsid w:val="003F415B"/>
    <w:rsid w:val="003F44C7"/>
    <w:rsid w:val="003F45DC"/>
    <w:rsid w:val="003F48E2"/>
    <w:rsid w:val="003F4D5E"/>
    <w:rsid w:val="003F4DD6"/>
    <w:rsid w:val="003F4E6F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5A1"/>
    <w:rsid w:val="003F6A42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844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7EB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8E"/>
    <w:rsid w:val="004100AF"/>
    <w:rsid w:val="00410193"/>
    <w:rsid w:val="004107B6"/>
    <w:rsid w:val="0041088B"/>
    <w:rsid w:val="004108B3"/>
    <w:rsid w:val="00410B21"/>
    <w:rsid w:val="00410BF1"/>
    <w:rsid w:val="004110F4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DDC"/>
    <w:rsid w:val="00413EF2"/>
    <w:rsid w:val="00413F7D"/>
    <w:rsid w:val="00413FE4"/>
    <w:rsid w:val="00413FF4"/>
    <w:rsid w:val="0041445A"/>
    <w:rsid w:val="004146D5"/>
    <w:rsid w:val="0041479B"/>
    <w:rsid w:val="00414ACA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5D6C"/>
    <w:rsid w:val="0041612B"/>
    <w:rsid w:val="0041658F"/>
    <w:rsid w:val="004165BF"/>
    <w:rsid w:val="004165C1"/>
    <w:rsid w:val="00416711"/>
    <w:rsid w:val="00416AD5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E38"/>
    <w:rsid w:val="004224C2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3ADC"/>
    <w:rsid w:val="004241E2"/>
    <w:rsid w:val="004241FB"/>
    <w:rsid w:val="004244F3"/>
    <w:rsid w:val="00424863"/>
    <w:rsid w:val="00424B2F"/>
    <w:rsid w:val="00424C7F"/>
    <w:rsid w:val="00424EA7"/>
    <w:rsid w:val="00424F5D"/>
    <w:rsid w:val="00425085"/>
    <w:rsid w:val="0042520A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8D5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1BB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B56"/>
    <w:rsid w:val="00436E67"/>
    <w:rsid w:val="00436EBD"/>
    <w:rsid w:val="004370E8"/>
    <w:rsid w:val="004374CA"/>
    <w:rsid w:val="00437571"/>
    <w:rsid w:val="00437579"/>
    <w:rsid w:val="00437DB2"/>
    <w:rsid w:val="00437F89"/>
    <w:rsid w:val="00440052"/>
    <w:rsid w:val="00440556"/>
    <w:rsid w:val="00440AF0"/>
    <w:rsid w:val="00440BEF"/>
    <w:rsid w:val="00440C27"/>
    <w:rsid w:val="00440DDE"/>
    <w:rsid w:val="00440E43"/>
    <w:rsid w:val="00440E75"/>
    <w:rsid w:val="00441039"/>
    <w:rsid w:val="00441209"/>
    <w:rsid w:val="0044151D"/>
    <w:rsid w:val="004415D7"/>
    <w:rsid w:val="00441871"/>
    <w:rsid w:val="0044188E"/>
    <w:rsid w:val="00441DEA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0A9"/>
    <w:rsid w:val="00446222"/>
    <w:rsid w:val="004462F3"/>
    <w:rsid w:val="0044657C"/>
    <w:rsid w:val="0044694D"/>
    <w:rsid w:val="00446C48"/>
    <w:rsid w:val="00446C8C"/>
    <w:rsid w:val="00446D28"/>
    <w:rsid w:val="00446D42"/>
    <w:rsid w:val="00446DA9"/>
    <w:rsid w:val="00446F76"/>
    <w:rsid w:val="0044701D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618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129"/>
    <w:rsid w:val="004609FE"/>
    <w:rsid w:val="00460EF5"/>
    <w:rsid w:val="00461106"/>
    <w:rsid w:val="00461AD2"/>
    <w:rsid w:val="00461C71"/>
    <w:rsid w:val="00461C88"/>
    <w:rsid w:val="00461D22"/>
    <w:rsid w:val="00462589"/>
    <w:rsid w:val="004628F1"/>
    <w:rsid w:val="004630FB"/>
    <w:rsid w:val="004631B3"/>
    <w:rsid w:val="004631FB"/>
    <w:rsid w:val="00463270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409"/>
    <w:rsid w:val="004657C8"/>
    <w:rsid w:val="0046596F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6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5F2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AC8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3BE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7C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90D"/>
    <w:rsid w:val="00494DB2"/>
    <w:rsid w:val="00495093"/>
    <w:rsid w:val="004956A0"/>
    <w:rsid w:val="004956F7"/>
    <w:rsid w:val="00495814"/>
    <w:rsid w:val="00495A34"/>
    <w:rsid w:val="00495A46"/>
    <w:rsid w:val="00495EC4"/>
    <w:rsid w:val="0049607C"/>
    <w:rsid w:val="004961DF"/>
    <w:rsid w:val="0049669A"/>
    <w:rsid w:val="00496818"/>
    <w:rsid w:val="004969D9"/>
    <w:rsid w:val="00496A47"/>
    <w:rsid w:val="00496AB4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DF1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1E4D"/>
    <w:rsid w:val="004A1ED7"/>
    <w:rsid w:val="004A24CA"/>
    <w:rsid w:val="004A28C5"/>
    <w:rsid w:val="004A29BD"/>
    <w:rsid w:val="004A2B6F"/>
    <w:rsid w:val="004A2D66"/>
    <w:rsid w:val="004A2D7E"/>
    <w:rsid w:val="004A2E3F"/>
    <w:rsid w:val="004A2F58"/>
    <w:rsid w:val="004A2FF6"/>
    <w:rsid w:val="004A3095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DC5"/>
    <w:rsid w:val="004A4EAC"/>
    <w:rsid w:val="004A51D3"/>
    <w:rsid w:val="004A56C0"/>
    <w:rsid w:val="004A5729"/>
    <w:rsid w:val="004A5C85"/>
    <w:rsid w:val="004A5CAC"/>
    <w:rsid w:val="004A5FB8"/>
    <w:rsid w:val="004A5FF5"/>
    <w:rsid w:val="004A611F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3EFA"/>
    <w:rsid w:val="004B4140"/>
    <w:rsid w:val="004B41EE"/>
    <w:rsid w:val="004B4284"/>
    <w:rsid w:val="004B4489"/>
    <w:rsid w:val="004B449E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6D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4F8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91D"/>
    <w:rsid w:val="004C6BF8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D12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609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25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54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B8A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691"/>
    <w:rsid w:val="004F07EE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4D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470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2BFE"/>
    <w:rsid w:val="00502CBE"/>
    <w:rsid w:val="00503084"/>
    <w:rsid w:val="005030DA"/>
    <w:rsid w:val="005031DD"/>
    <w:rsid w:val="00503338"/>
    <w:rsid w:val="00503453"/>
    <w:rsid w:val="005039C4"/>
    <w:rsid w:val="00503AA3"/>
    <w:rsid w:val="00503CA5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C9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95C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CF2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D8E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9FB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4EC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6FF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AB5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001"/>
    <w:rsid w:val="00545344"/>
    <w:rsid w:val="00545710"/>
    <w:rsid w:val="00545777"/>
    <w:rsid w:val="00545D72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6F94"/>
    <w:rsid w:val="00547203"/>
    <w:rsid w:val="005472C8"/>
    <w:rsid w:val="00547539"/>
    <w:rsid w:val="00547552"/>
    <w:rsid w:val="005475A3"/>
    <w:rsid w:val="00547712"/>
    <w:rsid w:val="00547C42"/>
    <w:rsid w:val="00547D73"/>
    <w:rsid w:val="005500EA"/>
    <w:rsid w:val="005505A1"/>
    <w:rsid w:val="00551A1E"/>
    <w:rsid w:val="00551D32"/>
    <w:rsid w:val="00551DC3"/>
    <w:rsid w:val="005520AF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DF6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3363"/>
    <w:rsid w:val="0056363C"/>
    <w:rsid w:val="00563931"/>
    <w:rsid w:val="0056399B"/>
    <w:rsid w:val="00563A83"/>
    <w:rsid w:val="00563BA7"/>
    <w:rsid w:val="00563C43"/>
    <w:rsid w:val="00563D02"/>
    <w:rsid w:val="00563D61"/>
    <w:rsid w:val="00563D69"/>
    <w:rsid w:val="00563E2A"/>
    <w:rsid w:val="00564203"/>
    <w:rsid w:val="005645D5"/>
    <w:rsid w:val="0056463C"/>
    <w:rsid w:val="00564E15"/>
    <w:rsid w:val="005655AA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B23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4C2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D37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051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A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2D1"/>
    <w:rsid w:val="00595408"/>
    <w:rsid w:val="00595470"/>
    <w:rsid w:val="00595482"/>
    <w:rsid w:val="005954B8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1FA"/>
    <w:rsid w:val="005A3208"/>
    <w:rsid w:val="005A33C4"/>
    <w:rsid w:val="005A33DE"/>
    <w:rsid w:val="005A3877"/>
    <w:rsid w:val="005A3BDC"/>
    <w:rsid w:val="005A3E46"/>
    <w:rsid w:val="005A413E"/>
    <w:rsid w:val="005A4187"/>
    <w:rsid w:val="005A4249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D7D"/>
    <w:rsid w:val="005B0DB3"/>
    <w:rsid w:val="005B0E45"/>
    <w:rsid w:val="005B0FFD"/>
    <w:rsid w:val="005B125F"/>
    <w:rsid w:val="005B15D0"/>
    <w:rsid w:val="005B1C51"/>
    <w:rsid w:val="005B1DB4"/>
    <w:rsid w:val="005B239D"/>
    <w:rsid w:val="005B253D"/>
    <w:rsid w:val="005B2787"/>
    <w:rsid w:val="005B2A54"/>
    <w:rsid w:val="005B2CDA"/>
    <w:rsid w:val="005B2EB9"/>
    <w:rsid w:val="005B2F3A"/>
    <w:rsid w:val="005B30D5"/>
    <w:rsid w:val="005B3170"/>
    <w:rsid w:val="005B33C0"/>
    <w:rsid w:val="005B33D3"/>
    <w:rsid w:val="005B351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B98"/>
    <w:rsid w:val="005B5FF3"/>
    <w:rsid w:val="005B6708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EA6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431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6CF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4BB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04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6FD6"/>
    <w:rsid w:val="005E7145"/>
    <w:rsid w:val="005E791C"/>
    <w:rsid w:val="005E799B"/>
    <w:rsid w:val="005E7A40"/>
    <w:rsid w:val="005E7B29"/>
    <w:rsid w:val="005E7B5F"/>
    <w:rsid w:val="005E7B91"/>
    <w:rsid w:val="005E7E0D"/>
    <w:rsid w:val="005E7FFC"/>
    <w:rsid w:val="005F0003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94B"/>
    <w:rsid w:val="005F3C95"/>
    <w:rsid w:val="005F3E74"/>
    <w:rsid w:val="005F3FBE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6D6"/>
    <w:rsid w:val="005F6809"/>
    <w:rsid w:val="005F681B"/>
    <w:rsid w:val="005F6B41"/>
    <w:rsid w:val="005F6CCA"/>
    <w:rsid w:val="005F70F5"/>
    <w:rsid w:val="005F725F"/>
    <w:rsid w:val="005F75DD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EC8"/>
    <w:rsid w:val="00600F96"/>
    <w:rsid w:val="00601043"/>
    <w:rsid w:val="006012DA"/>
    <w:rsid w:val="00601315"/>
    <w:rsid w:val="00601462"/>
    <w:rsid w:val="00601729"/>
    <w:rsid w:val="00601966"/>
    <w:rsid w:val="00601B66"/>
    <w:rsid w:val="00601C77"/>
    <w:rsid w:val="0060227D"/>
    <w:rsid w:val="006023E7"/>
    <w:rsid w:val="00602550"/>
    <w:rsid w:val="00602611"/>
    <w:rsid w:val="00602BF9"/>
    <w:rsid w:val="00602C88"/>
    <w:rsid w:val="00602F64"/>
    <w:rsid w:val="00603120"/>
    <w:rsid w:val="0060313C"/>
    <w:rsid w:val="006037C5"/>
    <w:rsid w:val="0060396B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4EF3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07D42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B"/>
    <w:rsid w:val="0061198D"/>
    <w:rsid w:val="006119D2"/>
    <w:rsid w:val="00611AE9"/>
    <w:rsid w:val="00612105"/>
    <w:rsid w:val="0061269A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6DB8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1E1F"/>
    <w:rsid w:val="0062208B"/>
    <w:rsid w:val="006220C9"/>
    <w:rsid w:val="006224A6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D84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A4B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360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B52"/>
    <w:rsid w:val="00632D9F"/>
    <w:rsid w:val="00632E25"/>
    <w:rsid w:val="00632E42"/>
    <w:rsid w:val="00633246"/>
    <w:rsid w:val="00633290"/>
    <w:rsid w:val="006338F2"/>
    <w:rsid w:val="006339E3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07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08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F7D"/>
    <w:rsid w:val="0064261C"/>
    <w:rsid w:val="00642678"/>
    <w:rsid w:val="00642739"/>
    <w:rsid w:val="00642A16"/>
    <w:rsid w:val="00642F6D"/>
    <w:rsid w:val="0064379F"/>
    <w:rsid w:val="006438CB"/>
    <w:rsid w:val="006439A2"/>
    <w:rsid w:val="00643ABD"/>
    <w:rsid w:val="00643B26"/>
    <w:rsid w:val="00643C04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598"/>
    <w:rsid w:val="0065071B"/>
    <w:rsid w:val="00650765"/>
    <w:rsid w:val="00650DE9"/>
    <w:rsid w:val="0065130C"/>
    <w:rsid w:val="0065172D"/>
    <w:rsid w:val="006519F7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3AB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8A1"/>
    <w:rsid w:val="0066390D"/>
    <w:rsid w:val="0066407C"/>
    <w:rsid w:val="00664270"/>
    <w:rsid w:val="00664474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67A62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2F"/>
    <w:rsid w:val="006725DA"/>
    <w:rsid w:val="006725E5"/>
    <w:rsid w:val="00672BDF"/>
    <w:rsid w:val="00672CE3"/>
    <w:rsid w:val="00672DB5"/>
    <w:rsid w:val="00672E06"/>
    <w:rsid w:val="00673713"/>
    <w:rsid w:val="00673976"/>
    <w:rsid w:val="00673A92"/>
    <w:rsid w:val="00673BB3"/>
    <w:rsid w:val="00673C05"/>
    <w:rsid w:val="00673D52"/>
    <w:rsid w:val="00673D71"/>
    <w:rsid w:val="00673D7C"/>
    <w:rsid w:val="00674511"/>
    <w:rsid w:val="00674556"/>
    <w:rsid w:val="00674712"/>
    <w:rsid w:val="006748A6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0D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A7A"/>
    <w:rsid w:val="00681C94"/>
    <w:rsid w:val="00681D7E"/>
    <w:rsid w:val="00681E46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2AC"/>
    <w:rsid w:val="006863DB"/>
    <w:rsid w:val="0068647F"/>
    <w:rsid w:val="006864DB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A0C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C8F"/>
    <w:rsid w:val="006A4F47"/>
    <w:rsid w:val="006A5117"/>
    <w:rsid w:val="006A511D"/>
    <w:rsid w:val="006A578B"/>
    <w:rsid w:val="006A5992"/>
    <w:rsid w:val="006A5A5E"/>
    <w:rsid w:val="006A5DE9"/>
    <w:rsid w:val="006A6341"/>
    <w:rsid w:val="006A6446"/>
    <w:rsid w:val="006A6780"/>
    <w:rsid w:val="006A6D68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CF9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2A4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6E31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11E"/>
    <w:rsid w:val="006C3377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B9F"/>
    <w:rsid w:val="006C4D3C"/>
    <w:rsid w:val="006C4D8E"/>
    <w:rsid w:val="006C4EE2"/>
    <w:rsid w:val="006C5398"/>
    <w:rsid w:val="006C563C"/>
    <w:rsid w:val="006C57A2"/>
    <w:rsid w:val="006C57B7"/>
    <w:rsid w:val="006C58AB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6E6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7A"/>
    <w:rsid w:val="006D4585"/>
    <w:rsid w:val="006D45AE"/>
    <w:rsid w:val="006D46E3"/>
    <w:rsid w:val="006D4C29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26A"/>
    <w:rsid w:val="006D730C"/>
    <w:rsid w:val="006D73D9"/>
    <w:rsid w:val="006D7547"/>
    <w:rsid w:val="006D765B"/>
    <w:rsid w:val="006D774A"/>
    <w:rsid w:val="006D7783"/>
    <w:rsid w:val="006D77BF"/>
    <w:rsid w:val="006D7927"/>
    <w:rsid w:val="006D7AE5"/>
    <w:rsid w:val="006D7EE3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B3"/>
    <w:rsid w:val="006E7803"/>
    <w:rsid w:val="006E7828"/>
    <w:rsid w:val="006E7A6D"/>
    <w:rsid w:val="006E7AE9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2F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737"/>
    <w:rsid w:val="006F4C6D"/>
    <w:rsid w:val="006F4CB7"/>
    <w:rsid w:val="006F4D10"/>
    <w:rsid w:val="006F4EA1"/>
    <w:rsid w:val="006F52E4"/>
    <w:rsid w:val="006F54EB"/>
    <w:rsid w:val="006F5613"/>
    <w:rsid w:val="006F5AD1"/>
    <w:rsid w:val="006F5CCB"/>
    <w:rsid w:val="006F60B0"/>
    <w:rsid w:val="006F61DB"/>
    <w:rsid w:val="006F6424"/>
    <w:rsid w:val="006F6518"/>
    <w:rsid w:val="006F6660"/>
    <w:rsid w:val="006F678F"/>
    <w:rsid w:val="006F69E5"/>
    <w:rsid w:val="006F6A1A"/>
    <w:rsid w:val="006F6A30"/>
    <w:rsid w:val="006F708A"/>
    <w:rsid w:val="006F745B"/>
    <w:rsid w:val="006F77B3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0BC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733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409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51"/>
    <w:rsid w:val="00720D68"/>
    <w:rsid w:val="00721416"/>
    <w:rsid w:val="00721448"/>
    <w:rsid w:val="00721602"/>
    <w:rsid w:val="0072172B"/>
    <w:rsid w:val="00721757"/>
    <w:rsid w:val="00721809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464"/>
    <w:rsid w:val="00723665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3D9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7E1"/>
    <w:rsid w:val="0073284F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5B1"/>
    <w:rsid w:val="0074065E"/>
    <w:rsid w:val="00740B84"/>
    <w:rsid w:val="00741058"/>
    <w:rsid w:val="007410BA"/>
    <w:rsid w:val="0074118A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36"/>
    <w:rsid w:val="0074308B"/>
    <w:rsid w:val="00743355"/>
    <w:rsid w:val="007436C6"/>
    <w:rsid w:val="007442B2"/>
    <w:rsid w:val="007446A3"/>
    <w:rsid w:val="007446ED"/>
    <w:rsid w:val="0074477E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739"/>
    <w:rsid w:val="007548FF"/>
    <w:rsid w:val="007549EB"/>
    <w:rsid w:val="00754B31"/>
    <w:rsid w:val="00754C7D"/>
    <w:rsid w:val="00754E59"/>
    <w:rsid w:val="0075520C"/>
    <w:rsid w:val="0075531C"/>
    <w:rsid w:val="00755409"/>
    <w:rsid w:val="00755446"/>
    <w:rsid w:val="0075549D"/>
    <w:rsid w:val="007554C3"/>
    <w:rsid w:val="00755697"/>
    <w:rsid w:val="00755A9F"/>
    <w:rsid w:val="00755BFC"/>
    <w:rsid w:val="00755CAE"/>
    <w:rsid w:val="00755DA9"/>
    <w:rsid w:val="007560E8"/>
    <w:rsid w:val="00756611"/>
    <w:rsid w:val="007567A3"/>
    <w:rsid w:val="00756825"/>
    <w:rsid w:val="0075683C"/>
    <w:rsid w:val="0075698D"/>
    <w:rsid w:val="00756A4F"/>
    <w:rsid w:val="00756CBC"/>
    <w:rsid w:val="00757052"/>
    <w:rsid w:val="007571D8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5E96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387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5DEA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312"/>
    <w:rsid w:val="007776CF"/>
    <w:rsid w:val="007777C2"/>
    <w:rsid w:val="00777CE2"/>
    <w:rsid w:val="0078051B"/>
    <w:rsid w:val="0078070F"/>
    <w:rsid w:val="00780791"/>
    <w:rsid w:val="007809A4"/>
    <w:rsid w:val="00780A14"/>
    <w:rsid w:val="00780A2C"/>
    <w:rsid w:val="007811D2"/>
    <w:rsid w:val="00781706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25D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23E"/>
    <w:rsid w:val="0079030D"/>
    <w:rsid w:val="007903D1"/>
    <w:rsid w:val="007905AB"/>
    <w:rsid w:val="00790614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98B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BB8"/>
    <w:rsid w:val="00796CBB"/>
    <w:rsid w:val="00796F59"/>
    <w:rsid w:val="00797119"/>
    <w:rsid w:val="007975F1"/>
    <w:rsid w:val="00797725"/>
    <w:rsid w:val="007978E3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A8A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AEF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4F5"/>
    <w:rsid w:val="007A68DB"/>
    <w:rsid w:val="007A6A4A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86F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122"/>
    <w:rsid w:val="007B6189"/>
    <w:rsid w:val="007B6360"/>
    <w:rsid w:val="007B63D7"/>
    <w:rsid w:val="007B669C"/>
    <w:rsid w:val="007B67E8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D0E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52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D03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091"/>
    <w:rsid w:val="007E00CA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02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C05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0B8"/>
    <w:rsid w:val="007F16C8"/>
    <w:rsid w:val="007F1995"/>
    <w:rsid w:val="007F1C1B"/>
    <w:rsid w:val="007F209C"/>
    <w:rsid w:val="007F219A"/>
    <w:rsid w:val="007F2393"/>
    <w:rsid w:val="007F2996"/>
    <w:rsid w:val="007F2A6B"/>
    <w:rsid w:val="007F336C"/>
    <w:rsid w:val="007F3760"/>
    <w:rsid w:val="007F38E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7C3"/>
    <w:rsid w:val="00802944"/>
    <w:rsid w:val="00802A6F"/>
    <w:rsid w:val="00802C01"/>
    <w:rsid w:val="00802F7C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80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2FCC"/>
    <w:rsid w:val="00813194"/>
    <w:rsid w:val="00813500"/>
    <w:rsid w:val="0081351A"/>
    <w:rsid w:val="008138D7"/>
    <w:rsid w:val="00813B4C"/>
    <w:rsid w:val="00813C2C"/>
    <w:rsid w:val="00814086"/>
    <w:rsid w:val="00814318"/>
    <w:rsid w:val="00814539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37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8D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13B"/>
    <w:rsid w:val="00835660"/>
    <w:rsid w:val="008356C4"/>
    <w:rsid w:val="00835ABA"/>
    <w:rsid w:val="00835BE8"/>
    <w:rsid w:val="00835BEE"/>
    <w:rsid w:val="00835C1A"/>
    <w:rsid w:val="00835D06"/>
    <w:rsid w:val="00835F64"/>
    <w:rsid w:val="0083634E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2AC"/>
    <w:rsid w:val="00846380"/>
    <w:rsid w:val="00846386"/>
    <w:rsid w:val="00846866"/>
    <w:rsid w:val="00846A15"/>
    <w:rsid w:val="00847626"/>
    <w:rsid w:val="0084797F"/>
    <w:rsid w:val="00847B9B"/>
    <w:rsid w:val="00847C5C"/>
    <w:rsid w:val="00847D71"/>
    <w:rsid w:val="00847F29"/>
    <w:rsid w:val="008504BB"/>
    <w:rsid w:val="008504F0"/>
    <w:rsid w:val="008507C1"/>
    <w:rsid w:val="00850898"/>
    <w:rsid w:val="008508BF"/>
    <w:rsid w:val="00850ACC"/>
    <w:rsid w:val="00850C08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5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D19"/>
    <w:rsid w:val="0086319F"/>
    <w:rsid w:val="008631C2"/>
    <w:rsid w:val="0086340A"/>
    <w:rsid w:val="008634CC"/>
    <w:rsid w:val="00863510"/>
    <w:rsid w:val="008635EE"/>
    <w:rsid w:val="008638D8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32"/>
    <w:rsid w:val="008701F9"/>
    <w:rsid w:val="00870210"/>
    <w:rsid w:val="00870523"/>
    <w:rsid w:val="008706E5"/>
    <w:rsid w:val="008707DC"/>
    <w:rsid w:val="0087082E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D91"/>
    <w:rsid w:val="00871E88"/>
    <w:rsid w:val="00871E9B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9E"/>
    <w:rsid w:val="00872ABA"/>
    <w:rsid w:val="00872B97"/>
    <w:rsid w:val="00872BC3"/>
    <w:rsid w:val="00872F52"/>
    <w:rsid w:val="0087311B"/>
    <w:rsid w:val="008732D1"/>
    <w:rsid w:val="00873363"/>
    <w:rsid w:val="00873A54"/>
    <w:rsid w:val="00873E3A"/>
    <w:rsid w:val="0087425C"/>
    <w:rsid w:val="008744D5"/>
    <w:rsid w:val="0087450E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5E5"/>
    <w:rsid w:val="008778F6"/>
    <w:rsid w:val="00877B4A"/>
    <w:rsid w:val="00877EFC"/>
    <w:rsid w:val="00877F60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70A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B8A"/>
    <w:rsid w:val="00883CCF"/>
    <w:rsid w:val="008840B7"/>
    <w:rsid w:val="00884254"/>
    <w:rsid w:val="0088462F"/>
    <w:rsid w:val="008848FD"/>
    <w:rsid w:val="00884CF8"/>
    <w:rsid w:val="00884D7D"/>
    <w:rsid w:val="008850B0"/>
    <w:rsid w:val="00885642"/>
    <w:rsid w:val="0088579C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5B2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9F2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AC4"/>
    <w:rsid w:val="00894AE3"/>
    <w:rsid w:val="00894A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373"/>
    <w:rsid w:val="0089643D"/>
    <w:rsid w:val="00896787"/>
    <w:rsid w:val="00896984"/>
    <w:rsid w:val="00896B6A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32"/>
    <w:rsid w:val="008A0779"/>
    <w:rsid w:val="008A0CED"/>
    <w:rsid w:val="008A0F45"/>
    <w:rsid w:val="008A0FE3"/>
    <w:rsid w:val="008A10E1"/>
    <w:rsid w:val="008A11AC"/>
    <w:rsid w:val="008A128D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50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18F"/>
    <w:rsid w:val="008B13CD"/>
    <w:rsid w:val="008B16A5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A9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3F8E"/>
    <w:rsid w:val="008B4104"/>
    <w:rsid w:val="008B454E"/>
    <w:rsid w:val="008B469C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79A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0D71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14"/>
    <w:rsid w:val="008C1EE2"/>
    <w:rsid w:val="008C1F1F"/>
    <w:rsid w:val="008C20DD"/>
    <w:rsid w:val="008C227E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92F"/>
    <w:rsid w:val="008C3A61"/>
    <w:rsid w:val="008C3A7A"/>
    <w:rsid w:val="008C3B20"/>
    <w:rsid w:val="008C3B34"/>
    <w:rsid w:val="008C3B72"/>
    <w:rsid w:val="008C3CEE"/>
    <w:rsid w:val="008C3D5F"/>
    <w:rsid w:val="008C40FA"/>
    <w:rsid w:val="008C417D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2DC"/>
    <w:rsid w:val="008D3376"/>
    <w:rsid w:val="008D373A"/>
    <w:rsid w:val="008D3907"/>
    <w:rsid w:val="008D397C"/>
    <w:rsid w:val="008D3D0C"/>
    <w:rsid w:val="008D3E72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6F83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7A8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7B4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4C6"/>
    <w:rsid w:val="00904973"/>
    <w:rsid w:val="009049FE"/>
    <w:rsid w:val="00904AE7"/>
    <w:rsid w:val="00904C1E"/>
    <w:rsid w:val="00904C8F"/>
    <w:rsid w:val="009051EC"/>
    <w:rsid w:val="009056B2"/>
    <w:rsid w:val="00905C36"/>
    <w:rsid w:val="00905CC5"/>
    <w:rsid w:val="00905CFF"/>
    <w:rsid w:val="009061C7"/>
    <w:rsid w:val="009064BF"/>
    <w:rsid w:val="009065C5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2FF0"/>
    <w:rsid w:val="0091301C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4D07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6B7"/>
    <w:rsid w:val="00916718"/>
    <w:rsid w:val="00916959"/>
    <w:rsid w:val="00916BB6"/>
    <w:rsid w:val="00916BD8"/>
    <w:rsid w:val="00916C99"/>
    <w:rsid w:val="00916DA7"/>
    <w:rsid w:val="00916F45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10F7"/>
    <w:rsid w:val="00921306"/>
    <w:rsid w:val="00921392"/>
    <w:rsid w:val="009216FB"/>
    <w:rsid w:val="00921C41"/>
    <w:rsid w:val="00921F6D"/>
    <w:rsid w:val="00922676"/>
    <w:rsid w:val="00922B50"/>
    <w:rsid w:val="00922BFA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085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5E3"/>
    <w:rsid w:val="0093075B"/>
    <w:rsid w:val="009307A7"/>
    <w:rsid w:val="00930818"/>
    <w:rsid w:val="00930C26"/>
    <w:rsid w:val="00930DF5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4D8C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1112"/>
    <w:rsid w:val="009413B1"/>
    <w:rsid w:val="00941448"/>
    <w:rsid w:val="00941619"/>
    <w:rsid w:val="0094198C"/>
    <w:rsid w:val="009419C0"/>
    <w:rsid w:val="00941A28"/>
    <w:rsid w:val="00941A6C"/>
    <w:rsid w:val="00941C69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953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3"/>
    <w:rsid w:val="00946946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65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83E"/>
    <w:rsid w:val="00954946"/>
    <w:rsid w:val="0095519B"/>
    <w:rsid w:val="00955214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A3E"/>
    <w:rsid w:val="00956B63"/>
    <w:rsid w:val="00956C8E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B"/>
    <w:rsid w:val="0096466D"/>
    <w:rsid w:val="00964B62"/>
    <w:rsid w:val="00964CC6"/>
    <w:rsid w:val="00964D9B"/>
    <w:rsid w:val="00964E09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30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56E"/>
    <w:rsid w:val="0096765C"/>
    <w:rsid w:val="0096767E"/>
    <w:rsid w:val="0096795D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E51"/>
    <w:rsid w:val="00975FAA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69A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710"/>
    <w:rsid w:val="0098292D"/>
    <w:rsid w:val="009829A2"/>
    <w:rsid w:val="00982ABC"/>
    <w:rsid w:val="00982F7D"/>
    <w:rsid w:val="00983604"/>
    <w:rsid w:val="009837B9"/>
    <w:rsid w:val="009837CD"/>
    <w:rsid w:val="009837D3"/>
    <w:rsid w:val="00983A07"/>
    <w:rsid w:val="00983A48"/>
    <w:rsid w:val="00983E16"/>
    <w:rsid w:val="00983E42"/>
    <w:rsid w:val="00984024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03"/>
    <w:rsid w:val="009908CC"/>
    <w:rsid w:val="00990933"/>
    <w:rsid w:val="00990CBC"/>
    <w:rsid w:val="00990CC5"/>
    <w:rsid w:val="00990CDF"/>
    <w:rsid w:val="00990E62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EB5"/>
    <w:rsid w:val="00991FC2"/>
    <w:rsid w:val="00991FDD"/>
    <w:rsid w:val="00992058"/>
    <w:rsid w:val="009920FF"/>
    <w:rsid w:val="00992498"/>
    <w:rsid w:val="009927B9"/>
    <w:rsid w:val="00992B06"/>
    <w:rsid w:val="00992B55"/>
    <w:rsid w:val="00992E06"/>
    <w:rsid w:val="00992E67"/>
    <w:rsid w:val="0099329D"/>
    <w:rsid w:val="009932A9"/>
    <w:rsid w:val="00993333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7FA"/>
    <w:rsid w:val="009A0A3B"/>
    <w:rsid w:val="009A0A3C"/>
    <w:rsid w:val="009A0AB6"/>
    <w:rsid w:val="009A0BC9"/>
    <w:rsid w:val="009A0D75"/>
    <w:rsid w:val="009A0DD2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B48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B0"/>
    <w:rsid w:val="009B09F7"/>
    <w:rsid w:val="009B0A55"/>
    <w:rsid w:val="009B0A60"/>
    <w:rsid w:val="009B0A6B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8D5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3DB3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C7A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84"/>
    <w:rsid w:val="009C3DB3"/>
    <w:rsid w:val="009C3FAE"/>
    <w:rsid w:val="009C438E"/>
    <w:rsid w:val="009C4457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5A5"/>
    <w:rsid w:val="009F2744"/>
    <w:rsid w:val="009F2813"/>
    <w:rsid w:val="009F2B89"/>
    <w:rsid w:val="009F2BA3"/>
    <w:rsid w:val="009F304D"/>
    <w:rsid w:val="009F3083"/>
    <w:rsid w:val="009F3813"/>
    <w:rsid w:val="009F39CA"/>
    <w:rsid w:val="009F3AFF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B34"/>
    <w:rsid w:val="009F4BBC"/>
    <w:rsid w:val="009F52B1"/>
    <w:rsid w:val="009F5687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0ED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07E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036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3F98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DCB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C5D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AFC"/>
    <w:rsid w:val="00A31C37"/>
    <w:rsid w:val="00A31D28"/>
    <w:rsid w:val="00A31DFE"/>
    <w:rsid w:val="00A31E19"/>
    <w:rsid w:val="00A31FB9"/>
    <w:rsid w:val="00A31FE8"/>
    <w:rsid w:val="00A3205F"/>
    <w:rsid w:val="00A32187"/>
    <w:rsid w:val="00A32212"/>
    <w:rsid w:val="00A32412"/>
    <w:rsid w:val="00A32599"/>
    <w:rsid w:val="00A32A86"/>
    <w:rsid w:val="00A32ABD"/>
    <w:rsid w:val="00A32CDA"/>
    <w:rsid w:val="00A32E0B"/>
    <w:rsid w:val="00A32EE4"/>
    <w:rsid w:val="00A32F77"/>
    <w:rsid w:val="00A3359A"/>
    <w:rsid w:val="00A3359C"/>
    <w:rsid w:val="00A33745"/>
    <w:rsid w:val="00A33854"/>
    <w:rsid w:val="00A33C41"/>
    <w:rsid w:val="00A33DDB"/>
    <w:rsid w:val="00A33F6F"/>
    <w:rsid w:val="00A34038"/>
    <w:rsid w:val="00A340DD"/>
    <w:rsid w:val="00A34375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2D8"/>
    <w:rsid w:val="00A42339"/>
    <w:rsid w:val="00A42635"/>
    <w:rsid w:val="00A4280B"/>
    <w:rsid w:val="00A429B2"/>
    <w:rsid w:val="00A42CEF"/>
    <w:rsid w:val="00A42D23"/>
    <w:rsid w:val="00A42EED"/>
    <w:rsid w:val="00A43910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86E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BB4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8FC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B1E"/>
    <w:rsid w:val="00A66D6A"/>
    <w:rsid w:val="00A6707F"/>
    <w:rsid w:val="00A67A97"/>
    <w:rsid w:val="00A67F99"/>
    <w:rsid w:val="00A70172"/>
    <w:rsid w:val="00A70221"/>
    <w:rsid w:val="00A7030F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5E2"/>
    <w:rsid w:val="00A72782"/>
    <w:rsid w:val="00A72868"/>
    <w:rsid w:val="00A728ED"/>
    <w:rsid w:val="00A72F72"/>
    <w:rsid w:val="00A733CE"/>
    <w:rsid w:val="00A73572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4B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5A5"/>
    <w:rsid w:val="00A83603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ACD"/>
    <w:rsid w:val="00A93F4F"/>
    <w:rsid w:val="00A93F80"/>
    <w:rsid w:val="00A941AA"/>
    <w:rsid w:val="00A944D2"/>
    <w:rsid w:val="00A94678"/>
    <w:rsid w:val="00A94815"/>
    <w:rsid w:val="00A94943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012"/>
    <w:rsid w:val="00A97239"/>
    <w:rsid w:val="00A97431"/>
    <w:rsid w:val="00A976B6"/>
    <w:rsid w:val="00A97938"/>
    <w:rsid w:val="00A97C49"/>
    <w:rsid w:val="00A97D13"/>
    <w:rsid w:val="00A97EE1"/>
    <w:rsid w:val="00A97EEB"/>
    <w:rsid w:val="00A97F26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904"/>
    <w:rsid w:val="00AA3AC6"/>
    <w:rsid w:val="00AA3C84"/>
    <w:rsid w:val="00AA43D7"/>
    <w:rsid w:val="00AA4995"/>
    <w:rsid w:val="00AA5002"/>
    <w:rsid w:val="00AA5040"/>
    <w:rsid w:val="00AA575B"/>
    <w:rsid w:val="00AA5BE4"/>
    <w:rsid w:val="00AA5C44"/>
    <w:rsid w:val="00AA60D8"/>
    <w:rsid w:val="00AA60E7"/>
    <w:rsid w:val="00AA62FB"/>
    <w:rsid w:val="00AA653A"/>
    <w:rsid w:val="00AA659C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13"/>
    <w:rsid w:val="00AB43A7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7BF"/>
    <w:rsid w:val="00AB6808"/>
    <w:rsid w:val="00AB6910"/>
    <w:rsid w:val="00AB6A1B"/>
    <w:rsid w:val="00AB6C07"/>
    <w:rsid w:val="00AB6D68"/>
    <w:rsid w:val="00AB6DF0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9E"/>
    <w:rsid w:val="00AC15D8"/>
    <w:rsid w:val="00AC1899"/>
    <w:rsid w:val="00AC19DD"/>
    <w:rsid w:val="00AC1DB8"/>
    <w:rsid w:val="00AC1EC8"/>
    <w:rsid w:val="00AC24DB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81"/>
    <w:rsid w:val="00AC38E6"/>
    <w:rsid w:val="00AC3A4F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03"/>
    <w:rsid w:val="00AC4BB4"/>
    <w:rsid w:val="00AC4DBD"/>
    <w:rsid w:val="00AC4EB0"/>
    <w:rsid w:val="00AC4EE6"/>
    <w:rsid w:val="00AC5045"/>
    <w:rsid w:val="00AC5128"/>
    <w:rsid w:val="00AC514C"/>
    <w:rsid w:val="00AC52B1"/>
    <w:rsid w:val="00AC5613"/>
    <w:rsid w:val="00AC58DD"/>
    <w:rsid w:val="00AC5CF0"/>
    <w:rsid w:val="00AC5DC9"/>
    <w:rsid w:val="00AC5EAD"/>
    <w:rsid w:val="00AC5F1B"/>
    <w:rsid w:val="00AC60AC"/>
    <w:rsid w:val="00AC66E9"/>
    <w:rsid w:val="00AC695A"/>
    <w:rsid w:val="00AC6C96"/>
    <w:rsid w:val="00AC6D45"/>
    <w:rsid w:val="00AC6F5E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5AA"/>
    <w:rsid w:val="00AD1789"/>
    <w:rsid w:val="00AD1835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0D57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9F9"/>
    <w:rsid w:val="00AF4A71"/>
    <w:rsid w:val="00AF4A77"/>
    <w:rsid w:val="00AF4CE5"/>
    <w:rsid w:val="00AF4D9D"/>
    <w:rsid w:val="00AF4E15"/>
    <w:rsid w:val="00AF4F8C"/>
    <w:rsid w:val="00AF5294"/>
    <w:rsid w:val="00AF53AF"/>
    <w:rsid w:val="00AF5445"/>
    <w:rsid w:val="00AF568C"/>
    <w:rsid w:val="00AF56CD"/>
    <w:rsid w:val="00AF58F1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BDD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3A"/>
    <w:rsid w:val="00B143A6"/>
    <w:rsid w:val="00B1444B"/>
    <w:rsid w:val="00B1461B"/>
    <w:rsid w:val="00B1475B"/>
    <w:rsid w:val="00B149BD"/>
    <w:rsid w:val="00B14AF3"/>
    <w:rsid w:val="00B14B54"/>
    <w:rsid w:val="00B14E7F"/>
    <w:rsid w:val="00B15294"/>
    <w:rsid w:val="00B154A0"/>
    <w:rsid w:val="00B156EF"/>
    <w:rsid w:val="00B15A3B"/>
    <w:rsid w:val="00B15D99"/>
    <w:rsid w:val="00B15DD3"/>
    <w:rsid w:val="00B162DE"/>
    <w:rsid w:val="00B164AF"/>
    <w:rsid w:val="00B16899"/>
    <w:rsid w:val="00B16B44"/>
    <w:rsid w:val="00B172BA"/>
    <w:rsid w:val="00B173C7"/>
    <w:rsid w:val="00B17526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C92"/>
    <w:rsid w:val="00B22EAE"/>
    <w:rsid w:val="00B22F97"/>
    <w:rsid w:val="00B22FBE"/>
    <w:rsid w:val="00B23217"/>
    <w:rsid w:val="00B2323B"/>
    <w:rsid w:val="00B2334C"/>
    <w:rsid w:val="00B233C1"/>
    <w:rsid w:val="00B23791"/>
    <w:rsid w:val="00B23B2B"/>
    <w:rsid w:val="00B23E4E"/>
    <w:rsid w:val="00B23EE2"/>
    <w:rsid w:val="00B23F96"/>
    <w:rsid w:val="00B2403C"/>
    <w:rsid w:val="00B241CE"/>
    <w:rsid w:val="00B2428D"/>
    <w:rsid w:val="00B2437A"/>
    <w:rsid w:val="00B244F8"/>
    <w:rsid w:val="00B2458C"/>
    <w:rsid w:val="00B24BB8"/>
    <w:rsid w:val="00B24BDC"/>
    <w:rsid w:val="00B252FE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B4"/>
    <w:rsid w:val="00B273D5"/>
    <w:rsid w:val="00B274AC"/>
    <w:rsid w:val="00B27DFE"/>
    <w:rsid w:val="00B302C8"/>
    <w:rsid w:val="00B30389"/>
    <w:rsid w:val="00B304C9"/>
    <w:rsid w:val="00B30A4A"/>
    <w:rsid w:val="00B30A65"/>
    <w:rsid w:val="00B30D00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7F1"/>
    <w:rsid w:val="00B35907"/>
    <w:rsid w:val="00B3590F"/>
    <w:rsid w:val="00B35AC6"/>
    <w:rsid w:val="00B35C7A"/>
    <w:rsid w:val="00B35F44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6E24"/>
    <w:rsid w:val="00B36FF0"/>
    <w:rsid w:val="00B37229"/>
    <w:rsid w:val="00B37448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88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CA2"/>
    <w:rsid w:val="00B51D29"/>
    <w:rsid w:val="00B51EC6"/>
    <w:rsid w:val="00B51F97"/>
    <w:rsid w:val="00B51FB9"/>
    <w:rsid w:val="00B51FC9"/>
    <w:rsid w:val="00B521BB"/>
    <w:rsid w:val="00B5224B"/>
    <w:rsid w:val="00B5233C"/>
    <w:rsid w:val="00B525AE"/>
    <w:rsid w:val="00B526D8"/>
    <w:rsid w:val="00B52E12"/>
    <w:rsid w:val="00B53151"/>
    <w:rsid w:val="00B532AB"/>
    <w:rsid w:val="00B536C3"/>
    <w:rsid w:val="00B538E1"/>
    <w:rsid w:val="00B53FE4"/>
    <w:rsid w:val="00B5403F"/>
    <w:rsid w:val="00B540F1"/>
    <w:rsid w:val="00B5410E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4F6"/>
    <w:rsid w:val="00B6058E"/>
    <w:rsid w:val="00B60681"/>
    <w:rsid w:val="00B609F2"/>
    <w:rsid w:val="00B60BBE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549"/>
    <w:rsid w:val="00B627BB"/>
    <w:rsid w:val="00B628CB"/>
    <w:rsid w:val="00B62B3C"/>
    <w:rsid w:val="00B62CB0"/>
    <w:rsid w:val="00B62D06"/>
    <w:rsid w:val="00B62DC0"/>
    <w:rsid w:val="00B62EAA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CB3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08B"/>
    <w:rsid w:val="00B75122"/>
    <w:rsid w:val="00B75292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50A"/>
    <w:rsid w:val="00B82636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05F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5F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3EF6"/>
    <w:rsid w:val="00B942ED"/>
    <w:rsid w:val="00B9442A"/>
    <w:rsid w:val="00B94740"/>
    <w:rsid w:val="00B949EE"/>
    <w:rsid w:val="00B94B6E"/>
    <w:rsid w:val="00B94D2B"/>
    <w:rsid w:val="00B94F23"/>
    <w:rsid w:val="00B952C5"/>
    <w:rsid w:val="00B9540C"/>
    <w:rsid w:val="00B9541B"/>
    <w:rsid w:val="00B956B9"/>
    <w:rsid w:val="00B9585F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105"/>
    <w:rsid w:val="00BA4122"/>
    <w:rsid w:val="00BA4346"/>
    <w:rsid w:val="00BA44AD"/>
    <w:rsid w:val="00BA46FD"/>
    <w:rsid w:val="00BA49AF"/>
    <w:rsid w:val="00BA4C28"/>
    <w:rsid w:val="00BA5119"/>
    <w:rsid w:val="00BA535F"/>
    <w:rsid w:val="00BA547A"/>
    <w:rsid w:val="00BA5497"/>
    <w:rsid w:val="00BA586D"/>
    <w:rsid w:val="00BA594B"/>
    <w:rsid w:val="00BA5EFC"/>
    <w:rsid w:val="00BA5F05"/>
    <w:rsid w:val="00BA5FE0"/>
    <w:rsid w:val="00BA60C0"/>
    <w:rsid w:val="00BA64CA"/>
    <w:rsid w:val="00BA64FB"/>
    <w:rsid w:val="00BA658F"/>
    <w:rsid w:val="00BA6B66"/>
    <w:rsid w:val="00BA7017"/>
    <w:rsid w:val="00BA7364"/>
    <w:rsid w:val="00BA743F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2FA8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2D4"/>
    <w:rsid w:val="00BB5338"/>
    <w:rsid w:val="00BB535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0F7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ED5"/>
    <w:rsid w:val="00BD4F4C"/>
    <w:rsid w:val="00BD52D0"/>
    <w:rsid w:val="00BD542E"/>
    <w:rsid w:val="00BD5624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07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9A4"/>
    <w:rsid w:val="00BE19D4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982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818"/>
    <w:rsid w:val="00BE5A5C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3C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7E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BEA"/>
    <w:rsid w:val="00BF5D73"/>
    <w:rsid w:val="00BF607D"/>
    <w:rsid w:val="00BF618D"/>
    <w:rsid w:val="00BF619A"/>
    <w:rsid w:val="00BF6270"/>
    <w:rsid w:val="00BF6316"/>
    <w:rsid w:val="00BF6E36"/>
    <w:rsid w:val="00BF6FFE"/>
    <w:rsid w:val="00BF700C"/>
    <w:rsid w:val="00BF711C"/>
    <w:rsid w:val="00BF714E"/>
    <w:rsid w:val="00BF7256"/>
    <w:rsid w:val="00BF7353"/>
    <w:rsid w:val="00BF75DB"/>
    <w:rsid w:val="00BF76A6"/>
    <w:rsid w:val="00BF7863"/>
    <w:rsid w:val="00BF78FD"/>
    <w:rsid w:val="00BF7C85"/>
    <w:rsid w:val="00BF7DDF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1C81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43"/>
    <w:rsid w:val="00C078AC"/>
    <w:rsid w:val="00C078BF"/>
    <w:rsid w:val="00C07907"/>
    <w:rsid w:val="00C07B78"/>
    <w:rsid w:val="00C10001"/>
    <w:rsid w:val="00C10235"/>
    <w:rsid w:val="00C1031D"/>
    <w:rsid w:val="00C10500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5F2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4CDD"/>
    <w:rsid w:val="00C15323"/>
    <w:rsid w:val="00C1540D"/>
    <w:rsid w:val="00C1541F"/>
    <w:rsid w:val="00C15453"/>
    <w:rsid w:val="00C15593"/>
    <w:rsid w:val="00C1563B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17A51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8DA"/>
    <w:rsid w:val="00C26BE1"/>
    <w:rsid w:val="00C26DDC"/>
    <w:rsid w:val="00C26EA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C23"/>
    <w:rsid w:val="00C31E79"/>
    <w:rsid w:val="00C32007"/>
    <w:rsid w:val="00C32123"/>
    <w:rsid w:val="00C32189"/>
    <w:rsid w:val="00C323B0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72E"/>
    <w:rsid w:val="00C36A1F"/>
    <w:rsid w:val="00C36AB1"/>
    <w:rsid w:val="00C36AF7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B9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728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0F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39A"/>
    <w:rsid w:val="00C52551"/>
    <w:rsid w:val="00C528A3"/>
    <w:rsid w:val="00C528C8"/>
    <w:rsid w:val="00C52CC6"/>
    <w:rsid w:val="00C52D35"/>
    <w:rsid w:val="00C53429"/>
    <w:rsid w:val="00C538B9"/>
    <w:rsid w:val="00C538DC"/>
    <w:rsid w:val="00C538F5"/>
    <w:rsid w:val="00C53992"/>
    <w:rsid w:val="00C53C4A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341"/>
    <w:rsid w:val="00C555E0"/>
    <w:rsid w:val="00C55600"/>
    <w:rsid w:val="00C558BA"/>
    <w:rsid w:val="00C559B0"/>
    <w:rsid w:val="00C55DED"/>
    <w:rsid w:val="00C56550"/>
    <w:rsid w:val="00C56CBE"/>
    <w:rsid w:val="00C56E7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57EA8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ACB"/>
    <w:rsid w:val="00C62D79"/>
    <w:rsid w:val="00C62F69"/>
    <w:rsid w:val="00C62FC1"/>
    <w:rsid w:val="00C6300E"/>
    <w:rsid w:val="00C63368"/>
    <w:rsid w:val="00C6349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5D3E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6FFA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0E5A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971"/>
    <w:rsid w:val="00C739BF"/>
    <w:rsid w:val="00C73A45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4F2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3DC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8E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2F7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942"/>
    <w:rsid w:val="00C87A24"/>
    <w:rsid w:val="00C87ADC"/>
    <w:rsid w:val="00C87B1D"/>
    <w:rsid w:val="00C87CFB"/>
    <w:rsid w:val="00C87EEB"/>
    <w:rsid w:val="00C87F32"/>
    <w:rsid w:val="00C90082"/>
    <w:rsid w:val="00C90141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4E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88"/>
    <w:rsid w:val="00CA03AF"/>
    <w:rsid w:val="00CA0436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65"/>
    <w:rsid w:val="00CA358A"/>
    <w:rsid w:val="00CA3966"/>
    <w:rsid w:val="00CA3D83"/>
    <w:rsid w:val="00CA3EBA"/>
    <w:rsid w:val="00CA3FDB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3C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5A3E"/>
    <w:rsid w:val="00CB655B"/>
    <w:rsid w:val="00CB675C"/>
    <w:rsid w:val="00CB6A40"/>
    <w:rsid w:val="00CB6B25"/>
    <w:rsid w:val="00CB6F22"/>
    <w:rsid w:val="00CB6FEE"/>
    <w:rsid w:val="00CB700B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B09"/>
    <w:rsid w:val="00CC3C96"/>
    <w:rsid w:val="00CC435F"/>
    <w:rsid w:val="00CC46EB"/>
    <w:rsid w:val="00CC4C23"/>
    <w:rsid w:val="00CC4E55"/>
    <w:rsid w:val="00CC4EE9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6895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7CD"/>
    <w:rsid w:val="00CD4A5A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1ED9"/>
    <w:rsid w:val="00CE20CD"/>
    <w:rsid w:val="00CE2187"/>
    <w:rsid w:val="00CE23CA"/>
    <w:rsid w:val="00CE26E6"/>
    <w:rsid w:val="00CE2707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6DAE"/>
    <w:rsid w:val="00CE70E2"/>
    <w:rsid w:val="00CE70F5"/>
    <w:rsid w:val="00CE7177"/>
    <w:rsid w:val="00CE7178"/>
    <w:rsid w:val="00CE79A1"/>
    <w:rsid w:val="00CE7A68"/>
    <w:rsid w:val="00CE7A6A"/>
    <w:rsid w:val="00CE7A70"/>
    <w:rsid w:val="00CE7BB1"/>
    <w:rsid w:val="00CE7D3B"/>
    <w:rsid w:val="00CE7D9B"/>
    <w:rsid w:val="00CE7DDD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26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D02"/>
    <w:rsid w:val="00D00E45"/>
    <w:rsid w:val="00D00EA7"/>
    <w:rsid w:val="00D00ED1"/>
    <w:rsid w:val="00D013F2"/>
    <w:rsid w:val="00D0143B"/>
    <w:rsid w:val="00D014C5"/>
    <w:rsid w:val="00D01506"/>
    <w:rsid w:val="00D01515"/>
    <w:rsid w:val="00D015FD"/>
    <w:rsid w:val="00D01964"/>
    <w:rsid w:val="00D0199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9D6"/>
    <w:rsid w:val="00D11DE6"/>
    <w:rsid w:val="00D121E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3C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9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A56"/>
    <w:rsid w:val="00D24C0F"/>
    <w:rsid w:val="00D250C7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72"/>
    <w:rsid w:val="00D2619F"/>
    <w:rsid w:val="00D26382"/>
    <w:rsid w:val="00D2653C"/>
    <w:rsid w:val="00D265B3"/>
    <w:rsid w:val="00D265B8"/>
    <w:rsid w:val="00D267BD"/>
    <w:rsid w:val="00D26F62"/>
    <w:rsid w:val="00D2711A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F91"/>
    <w:rsid w:val="00D30FF5"/>
    <w:rsid w:val="00D310F8"/>
    <w:rsid w:val="00D31289"/>
    <w:rsid w:val="00D31375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050"/>
    <w:rsid w:val="00D33295"/>
    <w:rsid w:val="00D332CB"/>
    <w:rsid w:val="00D33745"/>
    <w:rsid w:val="00D3384D"/>
    <w:rsid w:val="00D339A1"/>
    <w:rsid w:val="00D339A3"/>
    <w:rsid w:val="00D33A69"/>
    <w:rsid w:val="00D33D05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AC7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7C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13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DBE"/>
    <w:rsid w:val="00D61E2A"/>
    <w:rsid w:val="00D621D8"/>
    <w:rsid w:val="00D62531"/>
    <w:rsid w:val="00D62724"/>
    <w:rsid w:val="00D62741"/>
    <w:rsid w:val="00D629B0"/>
    <w:rsid w:val="00D62A1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A62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2C8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33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38D"/>
    <w:rsid w:val="00D81612"/>
    <w:rsid w:val="00D81885"/>
    <w:rsid w:val="00D81D75"/>
    <w:rsid w:val="00D8207F"/>
    <w:rsid w:val="00D8241C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5C9"/>
    <w:rsid w:val="00D85C53"/>
    <w:rsid w:val="00D85CFE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0F"/>
    <w:rsid w:val="00D94ADE"/>
    <w:rsid w:val="00D94B1C"/>
    <w:rsid w:val="00D94B7C"/>
    <w:rsid w:val="00D94B88"/>
    <w:rsid w:val="00D94BB4"/>
    <w:rsid w:val="00D94E3D"/>
    <w:rsid w:val="00D94EB5"/>
    <w:rsid w:val="00D95014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682"/>
    <w:rsid w:val="00D97735"/>
    <w:rsid w:val="00D9773E"/>
    <w:rsid w:val="00D97977"/>
    <w:rsid w:val="00D97980"/>
    <w:rsid w:val="00D979B1"/>
    <w:rsid w:val="00D979C2"/>
    <w:rsid w:val="00D97BE4"/>
    <w:rsid w:val="00D97E46"/>
    <w:rsid w:val="00DA0192"/>
    <w:rsid w:val="00DA0228"/>
    <w:rsid w:val="00DA0924"/>
    <w:rsid w:val="00DA0A21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1EF0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49A4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B16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B011D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B57"/>
    <w:rsid w:val="00DB1D82"/>
    <w:rsid w:val="00DB1E0C"/>
    <w:rsid w:val="00DB1FFE"/>
    <w:rsid w:val="00DB2770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F4B"/>
    <w:rsid w:val="00DC2356"/>
    <w:rsid w:val="00DC23AF"/>
    <w:rsid w:val="00DC25BB"/>
    <w:rsid w:val="00DC2827"/>
    <w:rsid w:val="00DC2B40"/>
    <w:rsid w:val="00DC2C59"/>
    <w:rsid w:val="00DC2C61"/>
    <w:rsid w:val="00DC30BF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2D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D96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8CB"/>
    <w:rsid w:val="00DE59DF"/>
    <w:rsid w:val="00DE5B9E"/>
    <w:rsid w:val="00DE5E00"/>
    <w:rsid w:val="00DE5F32"/>
    <w:rsid w:val="00DE6345"/>
    <w:rsid w:val="00DE6349"/>
    <w:rsid w:val="00DE64C6"/>
    <w:rsid w:val="00DE6909"/>
    <w:rsid w:val="00DE6DFD"/>
    <w:rsid w:val="00DE6F5D"/>
    <w:rsid w:val="00DE70E7"/>
    <w:rsid w:val="00DE72A9"/>
    <w:rsid w:val="00DE72F5"/>
    <w:rsid w:val="00DE7C81"/>
    <w:rsid w:val="00DE7CD1"/>
    <w:rsid w:val="00DE7D7F"/>
    <w:rsid w:val="00DF02BC"/>
    <w:rsid w:val="00DF0363"/>
    <w:rsid w:val="00DF05D7"/>
    <w:rsid w:val="00DF08E4"/>
    <w:rsid w:val="00DF0B18"/>
    <w:rsid w:val="00DF0E3D"/>
    <w:rsid w:val="00DF0F9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4A"/>
    <w:rsid w:val="00DF46AD"/>
    <w:rsid w:val="00DF478C"/>
    <w:rsid w:val="00DF47A7"/>
    <w:rsid w:val="00DF47D1"/>
    <w:rsid w:val="00DF4BCC"/>
    <w:rsid w:val="00DF4F87"/>
    <w:rsid w:val="00DF4F9C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15E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361"/>
    <w:rsid w:val="00E0593E"/>
    <w:rsid w:val="00E0599D"/>
    <w:rsid w:val="00E059B3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7D8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6F45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404"/>
    <w:rsid w:val="00E30675"/>
    <w:rsid w:val="00E30770"/>
    <w:rsid w:val="00E308D0"/>
    <w:rsid w:val="00E30BCD"/>
    <w:rsid w:val="00E30C7B"/>
    <w:rsid w:val="00E30DF0"/>
    <w:rsid w:val="00E30E06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9AC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89A"/>
    <w:rsid w:val="00E41B38"/>
    <w:rsid w:val="00E41BA3"/>
    <w:rsid w:val="00E41BF2"/>
    <w:rsid w:val="00E420F3"/>
    <w:rsid w:val="00E42296"/>
    <w:rsid w:val="00E423E1"/>
    <w:rsid w:val="00E4270E"/>
    <w:rsid w:val="00E4274D"/>
    <w:rsid w:val="00E4274E"/>
    <w:rsid w:val="00E42809"/>
    <w:rsid w:val="00E429F3"/>
    <w:rsid w:val="00E42D5B"/>
    <w:rsid w:val="00E42E1C"/>
    <w:rsid w:val="00E433C5"/>
    <w:rsid w:val="00E43521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67C"/>
    <w:rsid w:val="00E50758"/>
    <w:rsid w:val="00E509FC"/>
    <w:rsid w:val="00E50CD6"/>
    <w:rsid w:val="00E50E37"/>
    <w:rsid w:val="00E510A3"/>
    <w:rsid w:val="00E510E9"/>
    <w:rsid w:val="00E51185"/>
    <w:rsid w:val="00E518BD"/>
    <w:rsid w:val="00E51948"/>
    <w:rsid w:val="00E519ED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1DE5"/>
    <w:rsid w:val="00E6226E"/>
    <w:rsid w:val="00E62306"/>
    <w:rsid w:val="00E62355"/>
    <w:rsid w:val="00E62562"/>
    <w:rsid w:val="00E6264F"/>
    <w:rsid w:val="00E62777"/>
    <w:rsid w:val="00E627E1"/>
    <w:rsid w:val="00E6296B"/>
    <w:rsid w:val="00E62C40"/>
    <w:rsid w:val="00E62C9F"/>
    <w:rsid w:val="00E630D5"/>
    <w:rsid w:val="00E63263"/>
    <w:rsid w:val="00E63FC0"/>
    <w:rsid w:val="00E6409D"/>
    <w:rsid w:val="00E642D5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74"/>
    <w:rsid w:val="00E67896"/>
    <w:rsid w:val="00E678A2"/>
    <w:rsid w:val="00E67CFF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7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5F6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5A3"/>
    <w:rsid w:val="00E879F6"/>
    <w:rsid w:val="00E87F19"/>
    <w:rsid w:val="00E90153"/>
    <w:rsid w:val="00E90412"/>
    <w:rsid w:val="00E90A9F"/>
    <w:rsid w:val="00E90BB3"/>
    <w:rsid w:val="00E90EB8"/>
    <w:rsid w:val="00E90F87"/>
    <w:rsid w:val="00E91553"/>
    <w:rsid w:val="00E916A4"/>
    <w:rsid w:val="00E916CE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515"/>
    <w:rsid w:val="00E93661"/>
    <w:rsid w:val="00E939AD"/>
    <w:rsid w:val="00E93A32"/>
    <w:rsid w:val="00E93A46"/>
    <w:rsid w:val="00E93D57"/>
    <w:rsid w:val="00E93DB9"/>
    <w:rsid w:val="00E93DE1"/>
    <w:rsid w:val="00E9412F"/>
    <w:rsid w:val="00E94438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7D9"/>
    <w:rsid w:val="00E97E83"/>
    <w:rsid w:val="00EA0272"/>
    <w:rsid w:val="00EA04E5"/>
    <w:rsid w:val="00EA053E"/>
    <w:rsid w:val="00EA074C"/>
    <w:rsid w:val="00EA07CE"/>
    <w:rsid w:val="00EA0990"/>
    <w:rsid w:val="00EA0BA1"/>
    <w:rsid w:val="00EA118D"/>
    <w:rsid w:val="00EA120F"/>
    <w:rsid w:val="00EA155C"/>
    <w:rsid w:val="00EA1569"/>
    <w:rsid w:val="00EA18D7"/>
    <w:rsid w:val="00EA1C22"/>
    <w:rsid w:val="00EA1C6D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A9"/>
    <w:rsid w:val="00EA30D6"/>
    <w:rsid w:val="00EA318E"/>
    <w:rsid w:val="00EA33AE"/>
    <w:rsid w:val="00EA39CB"/>
    <w:rsid w:val="00EA3AEF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5EBA"/>
    <w:rsid w:val="00EA6452"/>
    <w:rsid w:val="00EA64B9"/>
    <w:rsid w:val="00EA6A23"/>
    <w:rsid w:val="00EA6B67"/>
    <w:rsid w:val="00EA6BD0"/>
    <w:rsid w:val="00EA6EDF"/>
    <w:rsid w:val="00EA7027"/>
    <w:rsid w:val="00EA7044"/>
    <w:rsid w:val="00EA716A"/>
    <w:rsid w:val="00EA7648"/>
    <w:rsid w:val="00EA768D"/>
    <w:rsid w:val="00EA76CF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9A1"/>
    <w:rsid w:val="00EB1F7D"/>
    <w:rsid w:val="00EB229E"/>
    <w:rsid w:val="00EB22F5"/>
    <w:rsid w:val="00EB23A2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45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60B"/>
    <w:rsid w:val="00EB5883"/>
    <w:rsid w:val="00EB5A19"/>
    <w:rsid w:val="00EB5E9A"/>
    <w:rsid w:val="00EB6022"/>
    <w:rsid w:val="00EB6124"/>
    <w:rsid w:val="00EB62CC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400B"/>
    <w:rsid w:val="00EC4533"/>
    <w:rsid w:val="00EC4540"/>
    <w:rsid w:val="00EC46E4"/>
    <w:rsid w:val="00EC46E5"/>
    <w:rsid w:val="00EC4771"/>
    <w:rsid w:val="00EC4836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64C"/>
    <w:rsid w:val="00EC6751"/>
    <w:rsid w:val="00EC68FD"/>
    <w:rsid w:val="00EC6D3C"/>
    <w:rsid w:val="00EC6E1E"/>
    <w:rsid w:val="00EC7305"/>
    <w:rsid w:val="00EC74DF"/>
    <w:rsid w:val="00EC77AC"/>
    <w:rsid w:val="00EC7945"/>
    <w:rsid w:val="00EC7993"/>
    <w:rsid w:val="00EC7A4C"/>
    <w:rsid w:val="00EC7AEE"/>
    <w:rsid w:val="00ED0081"/>
    <w:rsid w:val="00ED00D8"/>
    <w:rsid w:val="00ED01D8"/>
    <w:rsid w:val="00ED0324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39"/>
    <w:rsid w:val="00ED1C93"/>
    <w:rsid w:val="00ED212C"/>
    <w:rsid w:val="00ED2144"/>
    <w:rsid w:val="00ED2192"/>
    <w:rsid w:val="00ED2201"/>
    <w:rsid w:val="00ED224E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955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7C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057"/>
    <w:rsid w:val="00F03141"/>
    <w:rsid w:val="00F03146"/>
    <w:rsid w:val="00F032A8"/>
    <w:rsid w:val="00F035D7"/>
    <w:rsid w:val="00F039C1"/>
    <w:rsid w:val="00F039E5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CD3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956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0EE9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B57"/>
    <w:rsid w:val="00F15C8E"/>
    <w:rsid w:val="00F15D71"/>
    <w:rsid w:val="00F16369"/>
    <w:rsid w:val="00F163D8"/>
    <w:rsid w:val="00F1674E"/>
    <w:rsid w:val="00F16780"/>
    <w:rsid w:val="00F167F2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1C8"/>
    <w:rsid w:val="00F20A4B"/>
    <w:rsid w:val="00F20B2E"/>
    <w:rsid w:val="00F20B8A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908"/>
    <w:rsid w:val="00F22AB9"/>
    <w:rsid w:val="00F22BD2"/>
    <w:rsid w:val="00F23297"/>
    <w:rsid w:val="00F23591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0B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17B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644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21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25D"/>
    <w:rsid w:val="00F443A0"/>
    <w:rsid w:val="00F44738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047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3E1"/>
    <w:rsid w:val="00F56544"/>
    <w:rsid w:val="00F5675B"/>
    <w:rsid w:val="00F56BAE"/>
    <w:rsid w:val="00F56EEE"/>
    <w:rsid w:val="00F5721B"/>
    <w:rsid w:val="00F5733F"/>
    <w:rsid w:val="00F574B1"/>
    <w:rsid w:val="00F57553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9D2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5EB7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D3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6A8"/>
    <w:rsid w:val="00F92857"/>
    <w:rsid w:val="00F92BF0"/>
    <w:rsid w:val="00F92C0A"/>
    <w:rsid w:val="00F92D30"/>
    <w:rsid w:val="00F92FBA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4E7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8B2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5C7"/>
    <w:rsid w:val="00FB7E04"/>
    <w:rsid w:val="00FB7E08"/>
    <w:rsid w:val="00FC003D"/>
    <w:rsid w:val="00FC0044"/>
    <w:rsid w:val="00FC00DE"/>
    <w:rsid w:val="00FC018B"/>
    <w:rsid w:val="00FC0234"/>
    <w:rsid w:val="00FC026F"/>
    <w:rsid w:val="00FC02A5"/>
    <w:rsid w:val="00FC03F8"/>
    <w:rsid w:val="00FC08F2"/>
    <w:rsid w:val="00FC158C"/>
    <w:rsid w:val="00FC1705"/>
    <w:rsid w:val="00FC1856"/>
    <w:rsid w:val="00FC186A"/>
    <w:rsid w:val="00FC1EF8"/>
    <w:rsid w:val="00FC201C"/>
    <w:rsid w:val="00FC21D5"/>
    <w:rsid w:val="00FC2339"/>
    <w:rsid w:val="00FC242B"/>
    <w:rsid w:val="00FC2468"/>
    <w:rsid w:val="00FC2476"/>
    <w:rsid w:val="00FC254C"/>
    <w:rsid w:val="00FC2B28"/>
    <w:rsid w:val="00FC2BA7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3F48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25B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1EFE"/>
    <w:rsid w:val="00FD2125"/>
    <w:rsid w:val="00FD2142"/>
    <w:rsid w:val="00FD2454"/>
    <w:rsid w:val="00FD25F3"/>
    <w:rsid w:val="00FD26DB"/>
    <w:rsid w:val="00FD2708"/>
    <w:rsid w:val="00FD281E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2C7"/>
    <w:rsid w:val="00FE174C"/>
    <w:rsid w:val="00FE1CD6"/>
    <w:rsid w:val="00FE1F09"/>
    <w:rsid w:val="00FE2420"/>
    <w:rsid w:val="00FE25E1"/>
    <w:rsid w:val="00FE2894"/>
    <w:rsid w:val="00FE2DBB"/>
    <w:rsid w:val="00FE2F26"/>
    <w:rsid w:val="00FE342F"/>
    <w:rsid w:val="00FE351F"/>
    <w:rsid w:val="00FE37CB"/>
    <w:rsid w:val="00FE3AFA"/>
    <w:rsid w:val="00FE3B47"/>
    <w:rsid w:val="00FE3B86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49C"/>
    <w:rsid w:val="00FE6800"/>
    <w:rsid w:val="00FE68B1"/>
    <w:rsid w:val="00FE6927"/>
    <w:rsid w:val="00FE6CEE"/>
    <w:rsid w:val="00FE7044"/>
    <w:rsid w:val="00FE7203"/>
    <w:rsid w:val="00FE756E"/>
    <w:rsid w:val="00FE776E"/>
    <w:rsid w:val="00FE781B"/>
    <w:rsid w:val="00FE7F5B"/>
    <w:rsid w:val="00FF01B2"/>
    <w:rsid w:val="00FF0326"/>
    <w:rsid w:val="00FF048D"/>
    <w:rsid w:val="00FF050C"/>
    <w:rsid w:val="00FF0707"/>
    <w:rsid w:val="00FF0734"/>
    <w:rsid w:val="00FF1073"/>
    <w:rsid w:val="00FF1155"/>
    <w:rsid w:val="00FF1517"/>
    <w:rsid w:val="00FF162D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4A"/>
    <w:rsid w:val="00FF3059"/>
    <w:rsid w:val="00FF343A"/>
    <w:rsid w:val="00FF343C"/>
    <w:rsid w:val="00FF3574"/>
    <w:rsid w:val="00FF36A1"/>
    <w:rsid w:val="00FF3BB9"/>
    <w:rsid w:val="00FF3BFF"/>
    <w:rsid w:val="00FF3C05"/>
    <w:rsid w:val="00FF3CCF"/>
    <w:rsid w:val="00FF3E63"/>
    <w:rsid w:val="00FF4035"/>
    <w:rsid w:val="00FF40B9"/>
    <w:rsid w:val="00FF41FF"/>
    <w:rsid w:val="00FF421A"/>
    <w:rsid w:val="00FF4A20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A78"/>
    <w:rsid w:val="00FF6B97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35403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6F4737"/>
    <w:rPr>
      <w:color w:val="605E5C"/>
      <w:shd w:val="clear" w:color="auto" w:fill="E1DFDD"/>
    </w:rPr>
  </w:style>
  <w:style w:type="character" w:customStyle="1" w:styleId="token">
    <w:name w:val="token"/>
    <w:basedOn w:val="DefaultParagraphFont"/>
    <w:rsid w:val="00C14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uandusitpoll.dusit.ac.th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011116-96CD-430F-B80B-C1186A32A03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551</Words>
  <Characters>314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3689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7-3190 ผบ ตร คนใหม่</dc:title>
  <dc:subject/>
  <dc:creator>Mr.Sukhum;Miss Pornpan</dc:creator>
  <cp:keywords>สวนดุสิตโพล;ตำรวจไทย;ผู้บัญชาการตำรวจแห่งชาติ;ผบ ตร;SuanDusitPoll;ROYAL THAI POLICE</cp:keywords>
  <cp:lastModifiedBy>graduate</cp:lastModifiedBy>
  <cp:revision>88</cp:revision>
  <cp:lastPrinted>2024-10-12T13:54:00Z</cp:lastPrinted>
  <dcterms:created xsi:type="dcterms:W3CDTF">2024-10-10T09:57:00Z</dcterms:created>
  <dcterms:modified xsi:type="dcterms:W3CDTF">2024-10-12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